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BD461F" w14:textId="77777777" w:rsidR="00175799" w:rsidRPr="000B775C" w:rsidRDefault="00F55445" w:rsidP="00F55445">
      <w:pPr>
        <w:jc w:val="center"/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فرم طرح دوره درس نظری و عملی- دانشگاه علوم پزشکی ایلام</w:t>
      </w:r>
    </w:p>
    <w:p w14:paraId="0037CB63" w14:textId="5217C72E" w:rsidR="00986CAA" w:rsidRDefault="00F55445" w:rsidP="00EC70CB">
      <w:pPr>
        <w:jc w:val="center"/>
        <w:rPr>
          <w:rFonts w:cs="B Titr"/>
          <w:sz w:val="24"/>
          <w:szCs w:val="24"/>
          <w:rtl/>
        </w:rPr>
      </w:pPr>
      <w:r w:rsidRPr="000B775C">
        <w:rPr>
          <w:rFonts w:cs="B Titr"/>
          <w:sz w:val="24"/>
          <w:szCs w:val="24"/>
          <w:rtl/>
        </w:rPr>
        <w:tab/>
      </w:r>
      <w:r w:rsidRPr="000B775C">
        <w:rPr>
          <w:rFonts w:cs="B Titr" w:hint="cs"/>
          <w:sz w:val="24"/>
          <w:szCs w:val="24"/>
          <w:rtl/>
        </w:rPr>
        <w:t>معرفی درس</w:t>
      </w:r>
      <w:r w:rsidR="00245740">
        <w:rPr>
          <w:rFonts w:cs="B Titr" w:hint="cs"/>
          <w:sz w:val="24"/>
          <w:szCs w:val="24"/>
          <w:rtl/>
        </w:rPr>
        <w:t xml:space="preserve"> </w:t>
      </w:r>
      <w:r w:rsidR="00EC70CB" w:rsidRPr="00EC70CB">
        <w:rPr>
          <w:rFonts w:cs="B Titr" w:hint="cs"/>
          <w:sz w:val="24"/>
          <w:szCs w:val="24"/>
          <w:rtl/>
        </w:rPr>
        <w:t xml:space="preserve">جانورشناسی مهره داران </w:t>
      </w:r>
      <w:r w:rsidR="0022742C">
        <w:rPr>
          <w:rFonts w:cs="B Titr" w:hint="cs"/>
          <w:sz w:val="24"/>
          <w:szCs w:val="24"/>
          <w:rtl/>
        </w:rPr>
        <w:t>،</w:t>
      </w:r>
      <w:r w:rsidR="00F0380E" w:rsidRPr="00F0380E">
        <w:rPr>
          <w:rFonts w:cs="B Titr" w:hint="cs"/>
          <w:sz w:val="24"/>
          <w:szCs w:val="24"/>
          <w:rtl/>
        </w:rPr>
        <w:t xml:space="preserve"> </w:t>
      </w:r>
      <w:r w:rsidRPr="000B775C">
        <w:rPr>
          <w:rFonts w:cs="B Titr" w:hint="cs"/>
          <w:sz w:val="24"/>
          <w:szCs w:val="24"/>
          <w:rtl/>
        </w:rPr>
        <w:t>نیمسال اول</w:t>
      </w:r>
      <w:r w:rsidR="00245740">
        <w:rPr>
          <w:rFonts w:cs="B Titr" w:hint="cs"/>
          <w:sz w:val="24"/>
          <w:szCs w:val="24"/>
          <w:rtl/>
        </w:rPr>
        <w:t xml:space="preserve"> 0</w:t>
      </w:r>
      <w:r w:rsidR="00836644">
        <w:rPr>
          <w:rFonts w:cs="B Titr" w:hint="cs"/>
          <w:sz w:val="24"/>
          <w:szCs w:val="24"/>
          <w:rtl/>
        </w:rPr>
        <w:t>5</w:t>
      </w:r>
      <w:r w:rsidR="00245740">
        <w:rPr>
          <w:rFonts w:cs="B Titr" w:hint="cs"/>
          <w:sz w:val="24"/>
          <w:szCs w:val="24"/>
          <w:rtl/>
        </w:rPr>
        <w:t>-140</w:t>
      </w:r>
      <w:r w:rsidR="00836644">
        <w:rPr>
          <w:rFonts w:cs="B Titr" w:hint="cs"/>
          <w:sz w:val="24"/>
          <w:szCs w:val="24"/>
          <w:rtl/>
        </w:rPr>
        <w:t>4</w:t>
      </w:r>
    </w:p>
    <w:p w14:paraId="77824A50" w14:textId="53345FBF" w:rsidR="00F55445" w:rsidRPr="000B775C" w:rsidRDefault="00F55445" w:rsidP="00986CAA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دانشکده:</w:t>
      </w:r>
      <w:r w:rsidR="00245740">
        <w:rPr>
          <w:rFonts w:cs="B Titr" w:hint="cs"/>
          <w:sz w:val="24"/>
          <w:szCs w:val="24"/>
          <w:rtl/>
        </w:rPr>
        <w:t xml:space="preserve"> بهداشت</w:t>
      </w:r>
      <w:r w:rsidRPr="000B775C">
        <w:rPr>
          <w:rFonts w:cs="B Titr" w:hint="cs"/>
          <w:sz w:val="24"/>
          <w:szCs w:val="24"/>
          <w:rtl/>
        </w:rPr>
        <w:t xml:space="preserve"> </w:t>
      </w:r>
      <w:r w:rsidR="00986CAA">
        <w:rPr>
          <w:rFonts w:cs="B Titr" w:hint="cs"/>
          <w:sz w:val="24"/>
          <w:szCs w:val="24"/>
          <w:rtl/>
        </w:rPr>
        <w:t xml:space="preserve">                                                        </w:t>
      </w:r>
      <w:r w:rsidRPr="000B775C">
        <w:rPr>
          <w:rFonts w:cs="B Titr" w:hint="cs"/>
          <w:sz w:val="24"/>
          <w:szCs w:val="24"/>
          <w:rtl/>
        </w:rPr>
        <w:t>گروه آم</w:t>
      </w:r>
      <w:r w:rsidR="00986CAA">
        <w:rPr>
          <w:rFonts w:cs="B Titr" w:hint="cs"/>
          <w:sz w:val="24"/>
          <w:szCs w:val="24"/>
          <w:rtl/>
        </w:rPr>
        <w:t>وزشی :</w:t>
      </w:r>
      <w:r w:rsidR="00245740">
        <w:rPr>
          <w:rFonts w:cs="B Titr" w:hint="cs"/>
          <w:sz w:val="24"/>
          <w:szCs w:val="24"/>
          <w:rtl/>
        </w:rPr>
        <w:t xml:space="preserve"> بیولوژی  و کنترل ناقلین بیماری ها</w:t>
      </w:r>
    </w:p>
    <w:p w14:paraId="53239301" w14:textId="00B0184F" w:rsidR="00245740" w:rsidRDefault="00F55445" w:rsidP="00F0380E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نام وشماره درس: </w:t>
      </w:r>
      <w:r w:rsidR="00EC70CB" w:rsidRPr="00EC70CB">
        <w:rPr>
          <w:rFonts w:cs="B Titr"/>
          <w:sz w:val="24"/>
          <w:szCs w:val="24"/>
          <w:rtl/>
        </w:rPr>
        <w:t>جانورشناس</w:t>
      </w:r>
      <w:r w:rsidR="00EC70CB" w:rsidRPr="00EC70CB">
        <w:rPr>
          <w:rFonts w:cs="B Titr" w:hint="cs"/>
          <w:sz w:val="24"/>
          <w:szCs w:val="24"/>
          <w:rtl/>
        </w:rPr>
        <w:t>ی</w:t>
      </w:r>
      <w:r w:rsidR="00EC70CB" w:rsidRPr="00EC70CB">
        <w:rPr>
          <w:rFonts w:cs="B Titr"/>
          <w:sz w:val="24"/>
          <w:szCs w:val="24"/>
          <w:rtl/>
        </w:rPr>
        <w:t xml:space="preserve"> مهره داران</w:t>
      </w:r>
    </w:p>
    <w:p w14:paraId="5C69C57D" w14:textId="65DD0983" w:rsidR="00F55445" w:rsidRPr="000B775C" w:rsidRDefault="00F55445" w:rsidP="00245740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>رشته و</w:t>
      </w:r>
      <w:r w:rsidR="00F609BA">
        <w:rPr>
          <w:rFonts w:cs="B Titr" w:hint="cs"/>
          <w:sz w:val="24"/>
          <w:szCs w:val="24"/>
          <w:rtl/>
        </w:rPr>
        <w:t xml:space="preserve"> </w:t>
      </w:r>
      <w:r w:rsidRPr="000B775C">
        <w:rPr>
          <w:rFonts w:cs="B Titr" w:hint="cs"/>
          <w:sz w:val="24"/>
          <w:szCs w:val="24"/>
          <w:rtl/>
        </w:rPr>
        <w:t>مقطع تحصیلی:</w:t>
      </w:r>
      <w:r w:rsidR="00245740">
        <w:rPr>
          <w:rFonts w:cs="B Titr" w:hint="cs"/>
          <w:sz w:val="24"/>
          <w:szCs w:val="24"/>
          <w:rtl/>
        </w:rPr>
        <w:t xml:space="preserve"> کارشناسی بیولوژی  و کنترل ناقلین بیماری ها</w:t>
      </w:r>
    </w:p>
    <w:p w14:paraId="60CA4053" w14:textId="26838FCC" w:rsidR="00F55445" w:rsidRPr="000B775C" w:rsidRDefault="00F55445" w:rsidP="000B775C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روز و ساعت برگزاری: </w:t>
      </w:r>
      <w:r w:rsidR="00EC70CB">
        <w:rPr>
          <w:rFonts w:cs="B Titr" w:hint="cs"/>
          <w:sz w:val="24"/>
          <w:szCs w:val="24"/>
          <w:rtl/>
        </w:rPr>
        <w:t xml:space="preserve"> </w:t>
      </w:r>
      <w:r w:rsidR="00BB266E">
        <w:rPr>
          <w:rFonts w:cs="B Titr" w:hint="cs"/>
          <w:sz w:val="24"/>
          <w:szCs w:val="24"/>
          <w:rtl/>
        </w:rPr>
        <w:t>چهارشنبه</w:t>
      </w:r>
      <w:r w:rsidR="00836644">
        <w:rPr>
          <w:rFonts w:cs="B Titr" w:hint="cs"/>
          <w:sz w:val="24"/>
          <w:szCs w:val="24"/>
          <w:rtl/>
        </w:rPr>
        <w:t xml:space="preserve"> 16-14</w:t>
      </w:r>
      <w:r w:rsidR="00EC70CB">
        <w:rPr>
          <w:rFonts w:cs="B Titr" w:hint="cs"/>
          <w:sz w:val="24"/>
          <w:szCs w:val="24"/>
          <w:rtl/>
        </w:rPr>
        <w:t xml:space="preserve">                                     </w:t>
      </w:r>
      <w:r w:rsidRPr="000B775C">
        <w:rPr>
          <w:rFonts w:cs="B Titr" w:hint="cs"/>
          <w:sz w:val="24"/>
          <w:szCs w:val="24"/>
          <w:rtl/>
        </w:rPr>
        <w:t>*محل برگزاری:</w:t>
      </w:r>
      <w:r w:rsidR="00245740">
        <w:rPr>
          <w:rFonts w:cs="B Titr" w:hint="cs"/>
          <w:sz w:val="24"/>
          <w:szCs w:val="24"/>
          <w:rtl/>
        </w:rPr>
        <w:t xml:space="preserve"> دانشکده بهداشت</w:t>
      </w:r>
    </w:p>
    <w:p w14:paraId="4A1289EB" w14:textId="35176C57" w:rsidR="00F55445" w:rsidRPr="000B775C" w:rsidRDefault="00F55445" w:rsidP="0052764F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 نام مسوول درس(استاد درس):  </w:t>
      </w:r>
      <w:r w:rsidR="00836644">
        <w:rPr>
          <w:rFonts w:cs="B Titr" w:hint="cs"/>
          <w:sz w:val="24"/>
          <w:szCs w:val="24"/>
          <w:rtl/>
        </w:rPr>
        <w:t>دکتر مرتضی اکبری</w:t>
      </w:r>
      <w:r w:rsidR="005B18EB">
        <w:rPr>
          <w:rFonts w:cs="B Titr" w:hint="cs"/>
          <w:sz w:val="24"/>
          <w:szCs w:val="24"/>
          <w:rtl/>
        </w:rPr>
        <w:t xml:space="preserve">            </w:t>
      </w:r>
      <w:r w:rsidRPr="000B775C">
        <w:rPr>
          <w:rFonts w:cs="B Titr" w:hint="cs"/>
          <w:sz w:val="24"/>
          <w:szCs w:val="24"/>
          <w:rtl/>
        </w:rPr>
        <w:t>* دروس پیش نیاز:</w:t>
      </w:r>
      <w:r w:rsidR="00245740">
        <w:rPr>
          <w:rFonts w:cs="B Titr" w:hint="cs"/>
          <w:sz w:val="24"/>
          <w:szCs w:val="24"/>
          <w:rtl/>
        </w:rPr>
        <w:t xml:space="preserve"> </w:t>
      </w:r>
      <w:r w:rsidR="0052764F" w:rsidRPr="0052764F">
        <w:rPr>
          <w:rFonts w:cs="B Titr" w:hint="cs"/>
          <w:sz w:val="24"/>
          <w:szCs w:val="24"/>
          <w:rtl/>
        </w:rPr>
        <w:t>جانور شناسی بی مهرگان</w:t>
      </w:r>
    </w:p>
    <w:p w14:paraId="4441C713" w14:textId="3BBB18B1" w:rsidR="00F55445" w:rsidRPr="000B775C" w:rsidRDefault="00F55445" w:rsidP="000B775C">
      <w:pPr>
        <w:rPr>
          <w:rFonts w:cs="B Titr"/>
          <w:sz w:val="24"/>
          <w:szCs w:val="24"/>
          <w:rtl/>
        </w:rPr>
      </w:pPr>
      <w:r w:rsidRPr="000B775C">
        <w:rPr>
          <w:rFonts w:cs="B Titr" w:hint="cs"/>
          <w:sz w:val="24"/>
          <w:szCs w:val="24"/>
          <w:rtl/>
        </w:rPr>
        <w:t xml:space="preserve">* آدرس دفتر:  </w:t>
      </w:r>
      <w:r w:rsidR="00836644">
        <w:rPr>
          <w:rFonts w:cs="B Titr" w:hint="cs"/>
          <w:sz w:val="24"/>
          <w:szCs w:val="24"/>
          <w:rtl/>
        </w:rPr>
        <w:t>مدیریت فرهنگی دانشگاه</w:t>
      </w:r>
      <w:r w:rsidR="00245740">
        <w:rPr>
          <w:rFonts w:cs="B Titr" w:hint="cs"/>
          <w:sz w:val="24"/>
          <w:szCs w:val="24"/>
          <w:rtl/>
        </w:rPr>
        <w:t xml:space="preserve"> </w:t>
      </w:r>
      <w:r w:rsidR="00EC70CB">
        <w:rPr>
          <w:rFonts w:cs="B Titr" w:hint="cs"/>
          <w:sz w:val="24"/>
          <w:szCs w:val="24"/>
          <w:rtl/>
        </w:rPr>
        <w:t xml:space="preserve">                                </w:t>
      </w:r>
      <w:r w:rsidRPr="000B775C">
        <w:rPr>
          <w:rFonts w:cs="B Titr" w:hint="cs"/>
          <w:sz w:val="24"/>
          <w:szCs w:val="24"/>
          <w:rtl/>
        </w:rPr>
        <w:t>* آدرس</w:t>
      </w:r>
      <w:r w:rsidR="00245740">
        <w:rPr>
          <w:rFonts w:cs="B Titr" w:hint="cs"/>
          <w:sz w:val="24"/>
          <w:szCs w:val="24"/>
          <w:rtl/>
        </w:rPr>
        <w:t xml:space="preserve"> </w:t>
      </w:r>
      <w:r w:rsidRPr="00245740">
        <w:rPr>
          <w:rFonts w:ascii="Times New Roman" w:hAnsi="Times New Roman" w:cs="Times New Roman"/>
          <w:b/>
          <w:bCs/>
          <w:sz w:val="24"/>
          <w:szCs w:val="24"/>
        </w:rPr>
        <w:t>Email</w:t>
      </w:r>
      <w:r w:rsidR="00245740">
        <w:rPr>
          <w:rFonts w:cs="B Titr" w:hint="cs"/>
          <w:sz w:val="24"/>
          <w:szCs w:val="24"/>
          <w:rtl/>
        </w:rPr>
        <w:t xml:space="preserve">: </w:t>
      </w:r>
      <w:r w:rsidR="005B18EB" w:rsidRPr="005B18EB">
        <w:rPr>
          <w:rFonts w:asciiTheme="majorBidi" w:hAnsiTheme="majorBidi" w:cstheme="majorBidi"/>
        </w:rPr>
        <w:t>alijalilian88@yahoo.com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242"/>
      </w:tblGrid>
      <w:tr w:rsidR="00FA0F45" w14:paraId="171B51B3" w14:textId="77777777" w:rsidTr="00BD262D">
        <w:trPr>
          <w:trHeight w:val="1209"/>
        </w:trPr>
        <w:tc>
          <w:tcPr>
            <w:tcW w:w="9242" w:type="dxa"/>
          </w:tcPr>
          <w:p w14:paraId="2A7F016A" w14:textId="77777777" w:rsidR="00FA0F45" w:rsidRDefault="00FA0F45">
            <w:p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هدف کلی درس:</w:t>
            </w:r>
          </w:p>
          <w:p w14:paraId="65660D5B" w14:textId="42322BD6" w:rsidR="00FA0F45" w:rsidRDefault="00EC70CB" w:rsidP="00EC70CB">
            <w:pPr>
              <w:spacing w:line="360" w:lineRule="auto"/>
              <w:rPr>
                <w:rFonts w:cs="B Zar"/>
                <w:sz w:val="24"/>
                <w:szCs w:val="24"/>
                <w:rtl/>
              </w:rPr>
            </w:pP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آشنایی دانشجویان با جایگاه، مشخصات ساختمانی بدن و طرز زندگی جانوران مختلف با تاکید بر مشخصات کامل یک یا دو نمونه از هر رده جانوری</w:t>
            </w:r>
          </w:p>
        </w:tc>
      </w:tr>
      <w:tr w:rsidR="006747B0" w14:paraId="31A8B93A" w14:textId="77777777" w:rsidTr="006747B0">
        <w:trPr>
          <w:trHeight w:val="780"/>
        </w:trPr>
        <w:tc>
          <w:tcPr>
            <w:tcW w:w="9242" w:type="dxa"/>
            <w:tcBorders>
              <w:top w:val="single" w:sz="4" w:space="0" w:color="auto"/>
            </w:tcBorders>
          </w:tcPr>
          <w:p w14:paraId="0E19FA40" w14:textId="66101299" w:rsidR="006747B0" w:rsidRPr="00685297" w:rsidRDefault="006747B0" w:rsidP="00685297">
            <w:pPr>
              <w:pStyle w:val="ListParagraph"/>
              <w:numPr>
                <w:ilvl w:val="0"/>
                <w:numId w:val="2"/>
              </w:numPr>
              <w:rPr>
                <w:rFonts w:cs="B Zar"/>
                <w:sz w:val="24"/>
                <w:szCs w:val="24"/>
                <w:rtl/>
              </w:rPr>
            </w:pPr>
            <w:r w:rsidRPr="00685297">
              <w:rPr>
                <w:rFonts w:cs="B Zar" w:hint="cs"/>
                <w:sz w:val="24"/>
                <w:szCs w:val="24"/>
                <w:rtl/>
              </w:rPr>
              <w:t>اهداف رفتاری( هدف رفتاری دارای مخاطب، فعل رفتاری، درجه و معیار و شرایط انجام است</w:t>
            </w:r>
            <w:r w:rsidR="00EC70CB">
              <w:rPr>
                <w:rFonts w:cs="B Zar" w:hint="cs"/>
                <w:sz w:val="24"/>
                <w:szCs w:val="24"/>
                <w:rtl/>
              </w:rPr>
              <w:t>.</w:t>
            </w:r>
          </w:p>
          <w:p w14:paraId="15A221E6" w14:textId="03A29881" w:rsidR="006747B0" w:rsidRPr="00F609BA" w:rsidRDefault="007A5A9C" w:rsidP="00F609BA">
            <w:pPr>
              <w:pStyle w:val="ListParagraph"/>
              <w:numPr>
                <w:ilvl w:val="0"/>
                <w:numId w:val="10"/>
              </w:num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جایگاه </w:t>
            </w:r>
            <w:r w:rsidR="00EC70CB">
              <w:rPr>
                <w:rFonts w:cs="B Zar" w:hint="cs"/>
                <w:sz w:val="24"/>
                <w:szCs w:val="24"/>
                <w:rtl/>
              </w:rPr>
              <w:t>مهره داران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در </w:t>
            </w:r>
            <w:r w:rsidR="00EC70CB">
              <w:rPr>
                <w:rFonts w:cs="B Zar" w:hint="cs"/>
                <w:sz w:val="24"/>
                <w:szCs w:val="24"/>
                <w:rtl/>
              </w:rPr>
              <w:t xml:space="preserve">سلسله 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EC70CB">
              <w:rPr>
                <w:rFonts w:cs="B Zar" w:hint="cs"/>
                <w:sz w:val="24"/>
                <w:szCs w:val="24"/>
                <w:rtl/>
              </w:rPr>
              <w:t>جانوران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و طبقه بندی آن ها را</w:t>
            </w:r>
            <w:r w:rsidR="00F609BA" w:rsidRPr="00F609BA">
              <w:rPr>
                <w:rFonts w:cs="B Zar" w:hint="cs"/>
                <w:sz w:val="24"/>
                <w:szCs w:val="24"/>
                <w:rtl/>
              </w:rPr>
              <w:t xml:space="preserve"> بیان </w:t>
            </w:r>
            <w:r w:rsidR="00911050">
              <w:rPr>
                <w:rFonts w:cs="B Zar" w:hint="cs"/>
                <w:sz w:val="24"/>
                <w:szCs w:val="24"/>
                <w:rtl/>
              </w:rPr>
              <w:t>کرده و شرح دهد</w:t>
            </w:r>
            <w:r w:rsidR="00EC70CB">
              <w:rPr>
                <w:rFonts w:cs="B Zar" w:hint="cs"/>
                <w:sz w:val="24"/>
                <w:szCs w:val="24"/>
                <w:rtl/>
              </w:rPr>
              <w:t>.</w:t>
            </w:r>
          </w:p>
          <w:p w14:paraId="4960C62E" w14:textId="311F71DF" w:rsidR="00F609BA" w:rsidRDefault="00EC70CB" w:rsidP="00E063AA">
            <w:pPr>
              <w:pStyle w:val="ListParagraph"/>
              <w:numPr>
                <w:ilvl w:val="0"/>
                <w:numId w:val="10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یژگی های مشترک و اصلی مهره داران را بیان کند</w:t>
            </w:r>
            <w:r w:rsidR="00F609BA">
              <w:rPr>
                <w:rFonts w:cs="B Zar" w:hint="cs"/>
                <w:sz w:val="24"/>
                <w:szCs w:val="24"/>
                <w:rtl/>
              </w:rPr>
              <w:t>.</w:t>
            </w:r>
          </w:p>
          <w:p w14:paraId="06ACFD2A" w14:textId="04EFB70A" w:rsidR="00F609BA" w:rsidRDefault="00EC70CB" w:rsidP="00F609BA">
            <w:pPr>
              <w:pStyle w:val="ListParagraph"/>
              <w:numPr>
                <w:ilvl w:val="0"/>
                <w:numId w:val="10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گروه های مختلف مهره داران را بیان کرده و ویژگی هایشان را توضیح دهد.</w:t>
            </w:r>
          </w:p>
          <w:p w14:paraId="4F21625A" w14:textId="4C5416B2" w:rsidR="003B3251" w:rsidRDefault="003B3251" w:rsidP="00F609BA">
            <w:pPr>
              <w:pStyle w:val="ListParagraph"/>
              <w:numPr>
                <w:ilvl w:val="0"/>
                <w:numId w:val="10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انواع مقالات پژوهشی و کتب مربوط به</w:t>
            </w:r>
            <w:r w:rsidR="00B65244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EC70CB">
              <w:rPr>
                <w:rFonts w:cs="B Zar" w:hint="cs"/>
                <w:sz w:val="24"/>
                <w:szCs w:val="24"/>
                <w:rtl/>
              </w:rPr>
              <w:t>جانوران مهره دار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را مطالعه کند. </w:t>
            </w:r>
          </w:p>
          <w:p w14:paraId="4B12F75E" w14:textId="2FCA9014" w:rsidR="003B3251" w:rsidRPr="00F609BA" w:rsidRDefault="003B3251" w:rsidP="00F609BA">
            <w:pPr>
              <w:pStyle w:val="ListParagraph"/>
              <w:numPr>
                <w:ilvl w:val="0"/>
                <w:numId w:val="10"/>
              </w:numPr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در مباحث کلاسی با علاقه و انگیزه و به صورت داوطلبانه شرکت کند. </w:t>
            </w:r>
          </w:p>
        </w:tc>
      </w:tr>
      <w:tr w:rsidR="00E513B8" w14:paraId="35852DBF" w14:textId="77777777" w:rsidTr="000B775C">
        <w:tc>
          <w:tcPr>
            <w:tcW w:w="9242" w:type="dxa"/>
          </w:tcPr>
          <w:p w14:paraId="7848E7E4" w14:textId="77777777"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وظایف دانشجویان(تکالیف دانشجو در طول ترم )</w:t>
            </w:r>
          </w:p>
          <w:p w14:paraId="0C5BC3F9" w14:textId="4A2D295B" w:rsidR="00E16587" w:rsidRDefault="00E16587" w:rsidP="00E16587">
            <w:pPr>
              <w:pStyle w:val="ListParagraph"/>
              <w:numPr>
                <w:ilvl w:val="0"/>
                <w:numId w:val="8"/>
              </w:numPr>
              <w:rPr>
                <w:rFonts w:cs="B Nazanin"/>
              </w:rPr>
            </w:pPr>
            <w:r>
              <w:rPr>
                <w:rFonts w:cs="B Nazanin" w:hint="cs"/>
                <w:rtl/>
              </w:rPr>
              <w:t>رعایت مقررات آموزشی و انضباطی دانشگاه</w:t>
            </w:r>
          </w:p>
          <w:p w14:paraId="3779E918" w14:textId="77777777" w:rsidR="00E16587" w:rsidRDefault="00E16587" w:rsidP="00E16587">
            <w:pPr>
              <w:pStyle w:val="ListParagraph"/>
              <w:numPr>
                <w:ilvl w:val="0"/>
                <w:numId w:val="8"/>
              </w:numPr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شرکت در بحث های کلاسی </w:t>
            </w:r>
          </w:p>
          <w:p w14:paraId="5AF01C0D" w14:textId="0318C475" w:rsidR="00E16587" w:rsidRDefault="00E16587" w:rsidP="00E16587">
            <w:pPr>
              <w:pStyle w:val="ListParagraph"/>
              <w:numPr>
                <w:ilvl w:val="0"/>
                <w:numId w:val="8"/>
              </w:numPr>
              <w:rPr>
                <w:rFonts w:cs="B Nazanin"/>
              </w:rPr>
            </w:pPr>
            <w:r>
              <w:rPr>
                <w:rFonts w:cs="B Nazanin" w:hint="cs"/>
                <w:rtl/>
              </w:rPr>
              <w:t>رعایت شئونات و حفظ حرمت کلاس و در نظر گرفتن اخلاق، رفتار و پوشش حرفه ای</w:t>
            </w:r>
          </w:p>
          <w:p w14:paraId="5431BFDF" w14:textId="77777777" w:rsidR="00E16587" w:rsidRDefault="00E16587" w:rsidP="00E16587">
            <w:pPr>
              <w:pStyle w:val="ListParagraph"/>
              <w:numPr>
                <w:ilvl w:val="0"/>
                <w:numId w:val="8"/>
              </w:numPr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طالعه مطالب جلسه قبل و آمادگی حضور در کلاس درس</w:t>
            </w:r>
          </w:p>
          <w:p w14:paraId="30D6A503" w14:textId="1FD43A2A" w:rsidR="00A0785F" w:rsidRPr="00A0785F" w:rsidRDefault="00E16587" w:rsidP="00EC70CB">
            <w:pPr>
              <w:pStyle w:val="ListParagraph"/>
              <w:numPr>
                <w:ilvl w:val="0"/>
                <w:numId w:val="8"/>
              </w:numPr>
              <w:rPr>
                <w:rFonts w:cs="B Nazanin"/>
                <w:rtl/>
              </w:rPr>
            </w:pPr>
            <w:r w:rsidRPr="00EC70CB">
              <w:rPr>
                <w:rFonts w:cs="B Nazanin" w:hint="cs"/>
                <w:rtl/>
              </w:rPr>
              <w:t>انجام تکالیف محوله</w:t>
            </w:r>
            <w:r w:rsidR="00D84D78" w:rsidRPr="00EC70CB">
              <w:rPr>
                <w:rFonts w:cs="B Nazanin" w:hint="cs"/>
                <w:rtl/>
              </w:rPr>
              <w:t xml:space="preserve"> </w:t>
            </w:r>
          </w:p>
        </w:tc>
      </w:tr>
      <w:tr w:rsidR="00E513B8" w14:paraId="64EFB573" w14:textId="77777777" w:rsidTr="000B775C">
        <w:tc>
          <w:tcPr>
            <w:tcW w:w="9242" w:type="dxa"/>
          </w:tcPr>
          <w:p w14:paraId="5138C111" w14:textId="77777777" w:rsidR="00E513B8" w:rsidRDefault="00E513B8" w:rsidP="00E16587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منابع اصلی ( با رعایت اصول منبع نویسی  ودادن نشانی برای تهیه آنها شامل کتابخانه، کتاب فروشی، اینترنت،.....)</w:t>
            </w:r>
          </w:p>
          <w:p w14:paraId="5A667C1C" w14:textId="77777777" w:rsidR="00EC70CB" w:rsidRPr="00EC70CB" w:rsidRDefault="00EC70CB" w:rsidP="00EC70CB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>ه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ئت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مولفان، ز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ست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شناس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عموم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مرکز نشر دانشگاه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تهران، آخر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ن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چاپ</w:t>
            </w:r>
          </w:p>
          <w:p w14:paraId="28B41CE2" w14:textId="77777777" w:rsidR="00EC70CB" w:rsidRPr="00EC70CB" w:rsidRDefault="00EC70CB" w:rsidP="00EC70CB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ام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ن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ابولقاسم و محسن شکوه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نژاد، "ز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ست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شناس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جانور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>" انتشارات ام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رکب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ر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آخر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ن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چاپ</w:t>
            </w:r>
          </w:p>
          <w:p w14:paraId="20C4D45C" w14:textId="77777777" w:rsidR="00EC70CB" w:rsidRPr="00EC70CB" w:rsidRDefault="00EC70CB" w:rsidP="00EC70CB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حب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ب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طلعت "جانورشناس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عموم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>" جلد 4، انتشارات دانشگاه تهران، آخر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ن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چاپ</w:t>
            </w:r>
          </w:p>
          <w:p w14:paraId="23F2A133" w14:textId="6131BF2B" w:rsidR="00EC70CB" w:rsidRDefault="00EC70CB" w:rsidP="00EC70CB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B Nazanin"/>
                <w:sz w:val="24"/>
                <w:szCs w:val="24"/>
              </w:rPr>
            </w:pP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کل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ولند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>. پ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ه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کمن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لار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>. اس. رابرتس، آلن لارسون "جانورشناس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مهره داران"، مترجم: حس</w:t>
            </w:r>
            <w:r w:rsidRPr="00EC70CB">
              <w:rPr>
                <w:rFonts w:ascii="Times New Roman" w:eastAsia="Times New Roman" w:hAnsi="Times New Roman" w:cs="B Nazanin" w:hint="cs"/>
                <w:sz w:val="24"/>
                <w:szCs w:val="24"/>
                <w:rtl/>
              </w:rPr>
              <w:t>ی</w:t>
            </w:r>
            <w:r w:rsidRPr="00EC70CB">
              <w:rPr>
                <w:rFonts w:ascii="Times New Roman" w:eastAsia="Times New Roman" w:hAnsi="Times New Roman" w:cs="B Nazanin" w:hint="eastAsia"/>
                <w:sz w:val="24"/>
                <w:szCs w:val="24"/>
                <w:rtl/>
              </w:rPr>
              <w:t>ن</w:t>
            </w:r>
            <w:r w:rsidRPr="00EC70CB"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  <w:t xml:space="preserve"> دانش فر، انتشارات مدرسه</w:t>
            </w:r>
          </w:p>
          <w:p w14:paraId="5C1D9677" w14:textId="77777777" w:rsidR="00EC70CB" w:rsidRPr="00EC70CB" w:rsidRDefault="00EC70CB" w:rsidP="00EC70CB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</w:p>
          <w:p w14:paraId="09538A5D" w14:textId="65D472D0" w:rsidR="00EC70CB" w:rsidRPr="00EC70CB" w:rsidRDefault="00EC70CB" w:rsidP="00EC70CB">
            <w:pPr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</w:p>
        </w:tc>
      </w:tr>
      <w:tr w:rsidR="00E513B8" w14:paraId="234B5321" w14:textId="77777777" w:rsidTr="000B775C">
        <w:tc>
          <w:tcPr>
            <w:tcW w:w="9242" w:type="dxa"/>
          </w:tcPr>
          <w:p w14:paraId="5B10E84C" w14:textId="77777777" w:rsidR="00E513B8" w:rsidRDefault="00E513B8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lastRenderedPageBreak/>
              <w:t xml:space="preserve">روش تدریس </w:t>
            </w:r>
            <w:r w:rsidR="000B775C">
              <w:rPr>
                <w:rFonts w:cs="B Zar" w:hint="cs"/>
                <w:sz w:val="24"/>
                <w:szCs w:val="24"/>
                <w:rtl/>
              </w:rPr>
              <w:t xml:space="preserve"> و </w:t>
            </w:r>
            <w:r>
              <w:rPr>
                <w:rFonts w:cs="B Zar" w:hint="cs"/>
                <w:sz w:val="24"/>
                <w:szCs w:val="24"/>
                <w:rtl/>
              </w:rPr>
              <w:t>وسایل کمک آموزشی مورد استفاده:</w:t>
            </w:r>
          </w:p>
          <w:p w14:paraId="32AC9E8D" w14:textId="09ACFAB5" w:rsidR="000D74C1" w:rsidRPr="00E513B8" w:rsidRDefault="00307B6C" w:rsidP="00A0785F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cs="B Zar"/>
                <w:sz w:val="24"/>
                <w:szCs w:val="24"/>
                <w:rtl/>
              </w:rPr>
            </w:pPr>
            <w:r w:rsidRPr="00D112B6">
              <w:rPr>
                <w:rFonts w:cs="B Nazanin" w:hint="cs"/>
                <w:rtl/>
              </w:rPr>
              <w:t>روش تدریس در این درس در قالب سخنرانی، پرسش و پاسخ</w:t>
            </w:r>
            <w:r w:rsidR="00D112B6" w:rsidRPr="00D112B6">
              <w:rPr>
                <w:rFonts w:cs="B Nazanin" w:hint="cs"/>
                <w:rtl/>
              </w:rPr>
              <w:t xml:space="preserve">، بارش افکار </w:t>
            </w:r>
            <w:r w:rsidRPr="00D112B6">
              <w:rPr>
                <w:rFonts w:cs="B Nazanin" w:hint="cs"/>
                <w:rtl/>
              </w:rPr>
              <w:t xml:space="preserve">و هم چنین </w:t>
            </w:r>
            <w:r w:rsidR="00D112B6" w:rsidRPr="00D112B6">
              <w:rPr>
                <w:rFonts w:cs="B Nazanin" w:hint="cs"/>
                <w:rtl/>
              </w:rPr>
              <w:t>در صورت لزوم</w:t>
            </w:r>
            <w:r w:rsidR="00D112B6">
              <w:rPr>
                <w:rFonts w:cs="B Nazanin" w:hint="cs"/>
                <w:rtl/>
              </w:rPr>
              <w:t xml:space="preserve">، </w:t>
            </w:r>
            <w:r w:rsidRPr="00D112B6">
              <w:rPr>
                <w:rFonts w:cs="B Nazanin" w:hint="cs"/>
                <w:rtl/>
              </w:rPr>
              <w:t xml:space="preserve">به کارگیری از ابزارهای آموزش مجازی، متناسب با امکانات سایت آموزش مجازی </w:t>
            </w:r>
            <w:r w:rsidR="00D112B6">
              <w:rPr>
                <w:rFonts w:cs="B Nazanin" w:hint="cs"/>
                <w:rtl/>
              </w:rPr>
              <w:t>سما لایو</w:t>
            </w:r>
            <w:r w:rsidRPr="00D112B6">
              <w:rPr>
                <w:rFonts w:cs="B Nazanin" w:hint="cs"/>
                <w:rtl/>
              </w:rPr>
              <w:t xml:space="preserve"> خواهد بود.</w:t>
            </w:r>
          </w:p>
        </w:tc>
      </w:tr>
      <w:tr w:rsidR="000D74C1" w14:paraId="1DDC8ED5" w14:textId="77777777" w:rsidTr="000D74C1">
        <w:trPr>
          <w:trHeight w:val="2385"/>
        </w:trPr>
        <w:tc>
          <w:tcPr>
            <w:tcW w:w="9242" w:type="dxa"/>
          </w:tcPr>
          <w:p w14:paraId="1BC0CC8B" w14:textId="77777777" w:rsidR="000D74C1" w:rsidRPr="000D74C1" w:rsidRDefault="000D74C1" w:rsidP="00E513B8">
            <w:pPr>
              <w:pStyle w:val="ListParagraph"/>
              <w:numPr>
                <w:ilvl w:val="0"/>
                <w:numId w:val="1"/>
              </w:numPr>
              <w:rPr>
                <w:rFonts w:cs="B Zar"/>
              </w:rPr>
            </w:pPr>
            <w:r>
              <w:rPr>
                <w:rFonts w:cs="B Zar" w:hint="cs"/>
                <w:sz w:val="24"/>
                <w:szCs w:val="24"/>
                <w:rtl/>
              </w:rPr>
              <w:t xml:space="preserve">روش </w:t>
            </w:r>
            <w:r w:rsidRPr="000D74C1">
              <w:rPr>
                <w:rFonts w:cs="B Zar" w:hint="cs"/>
                <w:rtl/>
              </w:rPr>
              <w:t>ها و</w:t>
            </w:r>
            <w:r w:rsidR="000B775C">
              <w:rPr>
                <w:rFonts w:cs="B Zar" w:hint="cs"/>
                <w:rtl/>
              </w:rPr>
              <w:t xml:space="preserve"> </w:t>
            </w:r>
            <w:r w:rsidRPr="000D74C1">
              <w:rPr>
                <w:rFonts w:cs="B Zar" w:hint="cs"/>
                <w:rtl/>
              </w:rPr>
              <w:t>زمان سنجش و ارزشیابی دانشجو و بارم مربوط به هرارزشیابی:( نوع امتحانات از لحاظ نحوه طراحی سوال- بارم بندی- زمان امتحانات و تکالیف ذکر شود)</w:t>
            </w:r>
          </w:p>
          <w:tbl>
            <w:tblPr>
              <w:tblStyle w:val="TableGrid"/>
              <w:bidiVisual/>
              <w:tblW w:w="0" w:type="auto"/>
              <w:tblInd w:w="720" w:type="dxa"/>
              <w:tblLook w:val="04A0" w:firstRow="1" w:lastRow="0" w:firstColumn="1" w:lastColumn="0" w:noHBand="0" w:noVBand="1"/>
            </w:tblPr>
            <w:tblGrid>
              <w:gridCol w:w="2073"/>
              <w:gridCol w:w="2064"/>
              <w:gridCol w:w="2076"/>
              <w:gridCol w:w="2083"/>
            </w:tblGrid>
            <w:tr w:rsidR="000D74C1" w:rsidRPr="000D74C1" w14:paraId="1D48E615" w14:textId="77777777" w:rsidTr="00D112B6">
              <w:tc>
                <w:tcPr>
                  <w:tcW w:w="2073" w:type="dxa"/>
                </w:tcPr>
                <w:p w14:paraId="4E73A2C6" w14:textId="77777777"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روش</w:t>
                  </w:r>
                </w:p>
              </w:tc>
              <w:tc>
                <w:tcPr>
                  <w:tcW w:w="2064" w:type="dxa"/>
                </w:tcPr>
                <w:p w14:paraId="45385B33" w14:textId="77777777"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نمره</w:t>
                  </w:r>
                </w:p>
              </w:tc>
              <w:tc>
                <w:tcPr>
                  <w:tcW w:w="2076" w:type="dxa"/>
                </w:tcPr>
                <w:p w14:paraId="1E0F8221" w14:textId="77777777"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تاریخ</w:t>
                  </w:r>
                </w:p>
              </w:tc>
              <w:tc>
                <w:tcPr>
                  <w:tcW w:w="2083" w:type="dxa"/>
                </w:tcPr>
                <w:p w14:paraId="53FFF438" w14:textId="77777777" w:rsidR="000D74C1" w:rsidRPr="000D74C1" w:rsidRDefault="000D74C1" w:rsidP="000D74C1">
                  <w:pPr>
                    <w:ind w:left="360"/>
                    <w:rPr>
                      <w:rFonts w:cs="B Zar"/>
                      <w:rtl/>
                    </w:rPr>
                  </w:pPr>
                  <w:r w:rsidRPr="000D74C1">
                    <w:rPr>
                      <w:rFonts w:cs="B Zar" w:hint="cs"/>
                      <w:rtl/>
                    </w:rPr>
                    <w:t>ساعت</w:t>
                  </w:r>
                </w:p>
              </w:tc>
            </w:tr>
            <w:tr w:rsidR="00D112B6" w:rsidRPr="000D74C1" w14:paraId="5FA775A6" w14:textId="77777777" w:rsidTr="00D112B6">
              <w:tc>
                <w:tcPr>
                  <w:tcW w:w="2073" w:type="dxa"/>
                  <w:vAlign w:val="center"/>
                </w:tcPr>
                <w:p w14:paraId="10AF7006" w14:textId="6A8D6DDF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فعالیت کلاسی</w:t>
                  </w:r>
                </w:p>
              </w:tc>
              <w:tc>
                <w:tcPr>
                  <w:tcW w:w="2064" w:type="dxa"/>
                  <w:vAlign w:val="center"/>
                </w:tcPr>
                <w:p w14:paraId="35695917" w14:textId="4EBCF9E0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2</w:t>
                  </w:r>
                </w:p>
              </w:tc>
              <w:tc>
                <w:tcPr>
                  <w:tcW w:w="2076" w:type="dxa"/>
                </w:tcPr>
                <w:p w14:paraId="258BA910" w14:textId="42CAD580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طول ترم</w:t>
                  </w:r>
                </w:p>
              </w:tc>
              <w:tc>
                <w:tcPr>
                  <w:tcW w:w="2083" w:type="dxa"/>
                  <w:vAlign w:val="center"/>
                </w:tcPr>
                <w:p w14:paraId="79E19F41" w14:textId="7A6D6225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ساعت مقرر آموزش</w:t>
                  </w:r>
                </w:p>
              </w:tc>
            </w:tr>
            <w:tr w:rsidR="00D112B6" w:rsidRPr="000D74C1" w14:paraId="76D2702B" w14:textId="77777777" w:rsidTr="00D112B6">
              <w:tc>
                <w:tcPr>
                  <w:tcW w:w="2073" w:type="dxa"/>
                  <w:vAlign w:val="center"/>
                </w:tcPr>
                <w:p w14:paraId="36595705" w14:textId="515B0CB1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آزمون پایان ترم</w:t>
                  </w:r>
                </w:p>
              </w:tc>
              <w:tc>
                <w:tcPr>
                  <w:tcW w:w="2064" w:type="dxa"/>
                  <w:vAlign w:val="center"/>
                </w:tcPr>
                <w:p w14:paraId="1C6C1C02" w14:textId="2D02C7D5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18</w:t>
                  </w:r>
                </w:p>
              </w:tc>
              <w:tc>
                <w:tcPr>
                  <w:tcW w:w="2076" w:type="dxa"/>
                  <w:vAlign w:val="center"/>
                </w:tcPr>
                <w:p w14:paraId="7A7B2D40" w14:textId="5EB8EE93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پایان ترم</w:t>
                  </w:r>
                </w:p>
              </w:tc>
              <w:tc>
                <w:tcPr>
                  <w:tcW w:w="2083" w:type="dxa"/>
                  <w:vAlign w:val="center"/>
                </w:tcPr>
                <w:p w14:paraId="6283D6C0" w14:textId="77A56014" w:rsidR="00D112B6" w:rsidRPr="000D74C1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ساعت مقرر آموزش</w:t>
                  </w:r>
                </w:p>
              </w:tc>
            </w:tr>
            <w:tr w:rsidR="00D112B6" w14:paraId="7B950B6F" w14:textId="77777777" w:rsidTr="00D112B6">
              <w:tc>
                <w:tcPr>
                  <w:tcW w:w="2073" w:type="dxa"/>
                  <w:vAlign w:val="center"/>
                </w:tcPr>
                <w:p w14:paraId="02261B75" w14:textId="1E63E7F0" w:rsidR="00D112B6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جمع</w:t>
                  </w:r>
                </w:p>
              </w:tc>
              <w:tc>
                <w:tcPr>
                  <w:tcW w:w="2064" w:type="dxa"/>
                  <w:vAlign w:val="center"/>
                </w:tcPr>
                <w:p w14:paraId="0AF81878" w14:textId="0B34C482" w:rsidR="00D112B6" w:rsidRPr="000D74C1" w:rsidRDefault="00D112B6" w:rsidP="00D112B6">
                  <w:pPr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  <w:r>
                    <w:rPr>
                      <w:rFonts w:cs="B Zar" w:hint="cs"/>
                      <w:sz w:val="24"/>
                      <w:szCs w:val="24"/>
                      <w:rtl/>
                    </w:rPr>
                    <w:t>20</w:t>
                  </w:r>
                </w:p>
              </w:tc>
              <w:tc>
                <w:tcPr>
                  <w:tcW w:w="2076" w:type="dxa"/>
                  <w:vAlign w:val="center"/>
                </w:tcPr>
                <w:p w14:paraId="6ACF7994" w14:textId="77777777" w:rsidR="00D112B6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083" w:type="dxa"/>
                  <w:vAlign w:val="center"/>
                </w:tcPr>
                <w:p w14:paraId="34780643" w14:textId="77777777" w:rsidR="00D112B6" w:rsidRDefault="00D112B6" w:rsidP="00D112B6">
                  <w:pPr>
                    <w:pStyle w:val="ListParagraph"/>
                    <w:ind w:left="0"/>
                    <w:jc w:val="center"/>
                    <w:rPr>
                      <w:rFonts w:cs="B Zar"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1FE48C06" w14:textId="77777777" w:rsidR="000D74C1" w:rsidRPr="000D74C1" w:rsidRDefault="000D74C1" w:rsidP="000D74C1">
            <w:pPr>
              <w:rPr>
                <w:rFonts w:cs="B Zar"/>
                <w:sz w:val="24"/>
                <w:szCs w:val="24"/>
                <w:rtl/>
              </w:rPr>
            </w:pPr>
          </w:p>
        </w:tc>
      </w:tr>
    </w:tbl>
    <w:p w14:paraId="31605440" w14:textId="77777777" w:rsidR="00F55445" w:rsidRDefault="000D74C1">
      <w:pPr>
        <w:rPr>
          <w:rFonts w:cs="B Zar"/>
          <w:sz w:val="24"/>
          <w:szCs w:val="24"/>
          <w:u w:val="single"/>
          <w:rtl/>
        </w:rPr>
      </w:pPr>
      <w:r w:rsidRPr="000D74C1">
        <w:rPr>
          <w:rFonts w:cs="B Zar" w:hint="cs"/>
          <w:sz w:val="24"/>
          <w:szCs w:val="24"/>
          <w:u w:val="single"/>
          <w:rtl/>
        </w:rPr>
        <w:t>مقررات درس و انتظارات از دانشجویان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0C5525" w14:paraId="6D53E771" w14:textId="77777777" w:rsidTr="000C5525">
        <w:tc>
          <w:tcPr>
            <w:tcW w:w="4621" w:type="dxa"/>
            <w:tcBorders>
              <w:bottom w:val="double" w:sz="18" w:space="0" w:color="auto"/>
            </w:tcBorders>
          </w:tcPr>
          <w:p w14:paraId="0F44121A" w14:textId="77777777" w:rsidR="00A014BA" w:rsidRDefault="000C5525" w:rsidP="00A014BA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عنوان مصداق سند تعالی، عدالت و بهره وری آموزشی</w:t>
            </w:r>
          </w:p>
          <w:p w14:paraId="15E7A25A" w14:textId="0B228646" w:rsidR="000C5525" w:rsidRDefault="000C5525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</w:p>
        </w:tc>
        <w:tc>
          <w:tcPr>
            <w:tcW w:w="4621" w:type="dxa"/>
            <w:tcBorders>
              <w:bottom w:val="double" w:sz="18" w:space="0" w:color="auto"/>
            </w:tcBorders>
          </w:tcPr>
          <w:p w14:paraId="724C1F26" w14:textId="1E2B75A2" w:rsidR="000C5525" w:rsidRPr="00D112B6" w:rsidRDefault="00E8415E" w:rsidP="000C5525">
            <w:pPr>
              <w:jc w:val="both"/>
              <w:rPr>
                <w:rFonts w:cs="B Zar"/>
                <w:sz w:val="24"/>
                <w:szCs w:val="24"/>
                <w:u w:val="single"/>
                <w:rtl/>
              </w:rPr>
            </w:pPr>
            <w:r w:rsidRPr="00E8415E">
              <w:rPr>
                <w:rFonts w:cs="B Zar"/>
                <w:rtl/>
              </w:rPr>
              <w:t>برگزار</w:t>
            </w:r>
            <w:r w:rsidRPr="00E8415E">
              <w:rPr>
                <w:rFonts w:cs="B Zar" w:hint="cs"/>
                <w:rtl/>
              </w:rPr>
              <w:t>ی</w:t>
            </w:r>
            <w:r w:rsidRPr="00E8415E">
              <w:rPr>
                <w:rFonts w:cs="B Zar"/>
                <w:rtl/>
              </w:rPr>
              <w:t xml:space="preserve"> آزمون الکترون</w:t>
            </w:r>
            <w:r w:rsidRPr="00E8415E">
              <w:rPr>
                <w:rFonts w:cs="B Zar" w:hint="cs"/>
                <w:rtl/>
              </w:rPr>
              <w:t>ی</w:t>
            </w:r>
            <w:r w:rsidRPr="00E8415E">
              <w:rPr>
                <w:rFonts w:cs="B Zar" w:hint="eastAsia"/>
                <w:rtl/>
              </w:rPr>
              <w:t>ک</w:t>
            </w:r>
            <w:r w:rsidRPr="00E8415E">
              <w:rPr>
                <w:rFonts w:cs="B Zar"/>
                <w:rtl/>
              </w:rPr>
              <w:t xml:space="preserve"> پا</w:t>
            </w:r>
            <w:r w:rsidRPr="00E8415E">
              <w:rPr>
                <w:rFonts w:cs="B Zar" w:hint="cs"/>
                <w:rtl/>
              </w:rPr>
              <w:t>ی</w:t>
            </w:r>
            <w:r w:rsidRPr="00E8415E">
              <w:rPr>
                <w:rFonts w:cs="B Zar" w:hint="eastAsia"/>
                <w:rtl/>
              </w:rPr>
              <w:t>ان</w:t>
            </w:r>
            <w:r w:rsidRPr="00E8415E">
              <w:rPr>
                <w:rFonts w:cs="B Zar"/>
                <w:rtl/>
              </w:rPr>
              <w:t xml:space="preserve"> ترم </w:t>
            </w:r>
          </w:p>
        </w:tc>
      </w:tr>
      <w:tr w:rsidR="000C5525" w14:paraId="259FF0BC" w14:textId="77777777" w:rsidTr="000C5525">
        <w:trPr>
          <w:trHeight w:val="522"/>
        </w:trPr>
        <w:tc>
          <w:tcPr>
            <w:tcW w:w="4621" w:type="dxa"/>
            <w:vMerge w:val="restart"/>
            <w:tcBorders>
              <w:top w:val="double" w:sz="18" w:space="0" w:color="auto"/>
            </w:tcBorders>
          </w:tcPr>
          <w:p w14:paraId="46E2D6F5" w14:textId="77777777" w:rsidR="000C5525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کارگروه تخصصی مرتبط</w:t>
            </w:r>
            <w:r>
              <w:rPr>
                <w:rFonts w:cs="B Zar" w:hint="cs"/>
                <w:b/>
                <w:bCs/>
                <w:sz w:val="24"/>
                <w:szCs w:val="24"/>
                <w:rtl/>
              </w:rPr>
              <w:t>**</w:t>
            </w:r>
          </w:p>
          <w:p w14:paraId="207B9398" w14:textId="77777777" w:rsidR="000C5525" w:rsidRDefault="000C5525" w:rsidP="00A87732">
            <w:pPr>
              <w:jc w:val="both"/>
              <w:rPr>
                <w:rFonts w:cs="B Zar"/>
                <w:sz w:val="24"/>
                <w:szCs w:val="24"/>
                <w:u w:val="single"/>
                <w:rtl/>
              </w:rPr>
            </w:pPr>
          </w:p>
        </w:tc>
        <w:tc>
          <w:tcPr>
            <w:tcW w:w="4621" w:type="dxa"/>
            <w:tcBorders>
              <w:top w:val="double" w:sz="18" w:space="0" w:color="auto"/>
            </w:tcBorders>
          </w:tcPr>
          <w:p w14:paraId="3FD9E7D7" w14:textId="77777777" w:rsidR="000C5525" w:rsidRPr="00A014BA" w:rsidRDefault="000C5525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 w:hint="cs"/>
                <w:color w:val="000000" w:themeColor="text1"/>
                <w:sz w:val="24"/>
                <w:szCs w:val="24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 xml:space="preserve"> 1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نظا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عتباربخش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مل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دوین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ستانداردها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ی</w:t>
            </w:r>
          </w:p>
        </w:tc>
      </w:tr>
      <w:tr w:rsidR="000C5525" w14:paraId="49C92B47" w14:textId="77777777" w:rsidTr="000C5525">
        <w:trPr>
          <w:trHeight w:val="517"/>
        </w:trPr>
        <w:tc>
          <w:tcPr>
            <w:tcW w:w="4621" w:type="dxa"/>
            <w:vMerge/>
          </w:tcPr>
          <w:p w14:paraId="03E316AC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39E964B4" w14:textId="77777777" w:rsidR="000C5525" w:rsidRPr="00A014BA" w:rsidRDefault="000C5525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2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مرجعیت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م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یند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نگاري</w:t>
            </w:r>
          </w:p>
        </w:tc>
      </w:tr>
      <w:tr w:rsidR="000C5525" w14:paraId="397B02B4" w14:textId="77777777" w:rsidTr="000C5525">
        <w:trPr>
          <w:trHeight w:val="517"/>
        </w:trPr>
        <w:tc>
          <w:tcPr>
            <w:tcW w:w="4621" w:type="dxa"/>
            <w:vMerge/>
          </w:tcPr>
          <w:p w14:paraId="458E0D1F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759A3F4A" w14:textId="77777777" w:rsidR="000C5525" w:rsidRPr="00A014BA" w:rsidRDefault="000C5525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3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همگرای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درتعال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و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فناوریها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یشرفته</w:t>
            </w:r>
          </w:p>
        </w:tc>
      </w:tr>
      <w:tr w:rsidR="000C5525" w14:paraId="08EC2922" w14:textId="77777777" w:rsidTr="000C5525">
        <w:trPr>
          <w:trHeight w:val="517"/>
        </w:trPr>
        <w:tc>
          <w:tcPr>
            <w:tcW w:w="4621" w:type="dxa"/>
            <w:vMerge/>
          </w:tcPr>
          <w:p w14:paraId="3F2380F1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50167750" w14:textId="77777777" w:rsidR="000C5525" w:rsidRPr="00A014BA" w:rsidRDefault="000C5525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4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مدیریت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جامع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کیفیت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در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و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زشکی</w:t>
            </w:r>
          </w:p>
        </w:tc>
      </w:tr>
      <w:tr w:rsidR="000C5525" w14:paraId="04942BF9" w14:textId="77777777" w:rsidTr="000C5525">
        <w:trPr>
          <w:trHeight w:val="517"/>
        </w:trPr>
        <w:tc>
          <w:tcPr>
            <w:tcW w:w="4621" w:type="dxa"/>
            <w:vMerge/>
          </w:tcPr>
          <w:p w14:paraId="66F2B47F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0803605B" w14:textId="351C3182" w:rsidR="000C5525" w:rsidRPr="00A014BA" w:rsidRDefault="003A2CBA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ebdings" w:char="F063"/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5- کارگروه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اسخگوی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جتماع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دالت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ی</w:t>
            </w:r>
          </w:p>
        </w:tc>
      </w:tr>
      <w:tr w:rsidR="000C5525" w14:paraId="459027B0" w14:textId="77777777" w:rsidTr="000C5525">
        <w:trPr>
          <w:trHeight w:val="517"/>
        </w:trPr>
        <w:tc>
          <w:tcPr>
            <w:tcW w:w="4621" w:type="dxa"/>
            <w:vMerge/>
          </w:tcPr>
          <w:p w14:paraId="4367A9AD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7AE530DA" w14:textId="77777777" w:rsidR="000C5525" w:rsidRPr="00A014BA" w:rsidRDefault="000C5525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6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قتصاد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</w:p>
        </w:tc>
      </w:tr>
      <w:tr w:rsidR="000C5525" w14:paraId="2FA13FBD" w14:textId="77777777" w:rsidTr="000C5525">
        <w:trPr>
          <w:trHeight w:val="517"/>
        </w:trPr>
        <w:tc>
          <w:tcPr>
            <w:tcW w:w="4621" w:type="dxa"/>
            <w:vMerge/>
          </w:tcPr>
          <w:p w14:paraId="464F5498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6C6D13E6" w14:textId="77777777" w:rsidR="000C5525" w:rsidRPr="00A014BA" w:rsidRDefault="000C5525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7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بین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لملل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ساز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و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زشکی</w:t>
            </w:r>
          </w:p>
        </w:tc>
      </w:tr>
      <w:tr w:rsidR="000C5525" w14:paraId="211E5B56" w14:textId="77777777" w:rsidTr="000C5525">
        <w:trPr>
          <w:trHeight w:val="517"/>
        </w:trPr>
        <w:tc>
          <w:tcPr>
            <w:tcW w:w="4621" w:type="dxa"/>
            <w:vMerge/>
          </w:tcPr>
          <w:p w14:paraId="5816FFC3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055ECE56" w14:textId="1032E8E8" w:rsidR="000C5525" w:rsidRPr="00A014BA" w:rsidRDefault="003A2CBA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>
              <w:rPr>
                <w:rFonts w:cs="B Zar"/>
                <w:color w:val="000000" w:themeColor="text1"/>
                <w:sz w:val="24"/>
                <w:szCs w:val="24"/>
              </w:rPr>
              <w:sym w:font="Webdings" w:char="F063"/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8- کارگروه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خلاق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سلامت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معنوي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عهد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حرفه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ي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در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وم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زشکی</w:t>
            </w:r>
          </w:p>
        </w:tc>
      </w:tr>
      <w:tr w:rsidR="000C5525" w14:paraId="7F346C26" w14:textId="77777777" w:rsidTr="000C5525">
        <w:trPr>
          <w:trHeight w:val="517"/>
        </w:trPr>
        <w:tc>
          <w:tcPr>
            <w:tcW w:w="4621" w:type="dxa"/>
            <w:vMerge/>
          </w:tcPr>
          <w:p w14:paraId="24A2BE85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1273CAB6" w14:textId="06718831" w:rsidR="000C5525" w:rsidRPr="00A014BA" w:rsidRDefault="00E8415E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ebdings" w:char="F063"/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9- کارگروه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کارآفرین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کسب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کارهاي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دانش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بنیان</w:t>
            </w:r>
          </w:p>
        </w:tc>
      </w:tr>
      <w:tr w:rsidR="000C5525" w14:paraId="30EDE241" w14:textId="77777777" w:rsidTr="000C5525">
        <w:trPr>
          <w:trHeight w:val="517"/>
        </w:trPr>
        <w:tc>
          <w:tcPr>
            <w:tcW w:w="4621" w:type="dxa"/>
            <w:vMerge/>
            <w:tcBorders>
              <w:bottom w:val="double" w:sz="18" w:space="0" w:color="auto"/>
            </w:tcBorders>
          </w:tcPr>
          <w:p w14:paraId="1925EB50" w14:textId="77777777" w:rsidR="000C5525" w:rsidRPr="00475427" w:rsidRDefault="000C5525" w:rsidP="000C5525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  <w:tcBorders>
              <w:bottom w:val="double" w:sz="18" w:space="0" w:color="auto"/>
            </w:tcBorders>
          </w:tcPr>
          <w:p w14:paraId="7A866A5C" w14:textId="40D59BC3" w:rsidR="000C5525" w:rsidRDefault="00E8415E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ebdings" w:char="F067"/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10- کارگروه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وسعه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فناوري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هاي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نوین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رتقاي</w:t>
            </w:r>
            <w:r w:rsidR="000C5525"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="000C5525"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یادگیري</w:t>
            </w:r>
          </w:p>
          <w:p w14:paraId="27523DD9" w14:textId="77777777" w:rsidR="00A87732" w:rsidRDefault="00A87732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</w:p>
          <w:p w14:paraId="5EC11921" w14:textId="7D8317A9" w:rsidR="00A87732" w:rsidRPr="00A014BA" w:rsidRDefault="00A87732" w:rsidP="000C5525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</w:p>
        </w:tc>
      </w:tr>
      <w:tr w:rsidR="000C5525" w14:paraId="3D956C22" w14:textId="77777777" w:rsidTr="000C5525"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310D943B" w14:textId="77777777" w:rsidR="000C5525" w:rsidRDefault="000C5525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lastRenderedPageBreak/>
              <w:t>در کدام قسمت از طرح دوره بیان شده است؟</w:t>
            </w:r>
          </w:p>
        </w:tc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70FC733F" w14:textId="77777777" w:rsidR="00A014BA" w:rsidRDefault="00A014BA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هدف کلی</w:t>
            </w:r>
          </w:p>
          <w:p w14:paraId="1FDE3398" w14:textId="782A22EA" w:rsidR="00A014BA" w:rsidRDefault="00E8415E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ebdings" w:char="F063"/>
            </w:r>
            <w:r w:rsidR="00A014BA">
              <w:rPr>
                <w:rFonts w:cs="B Zar" w:hint="cs"/>
                <w:sz w:val="24"/>
                <w:szCs w:val="24"/>
                <w:u w:val="single"/>
                <w:rtl/>
              </w:rPr>
              <w:t xml:space="preserve"> اهداف رفتاری</w:t>
            </w:r>
          </w:p>
          <w:p w14:paraId="2A6E23DD" w14:textId="0760C409" w:rsidR="00A014BA" w:rsidRDefault="003A2CBA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ebdings" w:char="F063"/>
            </w:r>
            <w:r w:rsidR="00A014BA">
              <w:rPr>
                <w:rFonts w:cs="B Zar" w:hint="cs"/>
                <w:sz w:val="24"/>
                <w:szCs w:val="24"/>
                <w:u w:val="single"/>
                <w:rtl/>
              </w:rPr>
              <w:t xml:space="preserve"> وظایف دانشجویان</w:t>
            </w:r>
          </w:p>
          <w:p w14:paraId="5E62A05D" w14:textId="77777777" w:rsidR="00A014BA" w:rsidRDefault="00A014BA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منابع اصلی</w:t>
            </w:r>
          </w:p>
          <w:p w14:paraId="08AEE9C7" w14:textId="77777777" w:rsidR="00A014BA" w:rsidRDefault="00A014BA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روش تدریس</w:t>
            </w:r>
          </w:p>
          <w:p w14:paraId="394B308A" w14:textId="77777777" w:rsidR="00A014BA" w:rsidRDefault="00A014BA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وسایل کمک آموزشی</w:t>
            </w:r>
          </w:p>
          <w:p w14:paraId="1491EF48" w14:textId="6F5F9273" w:rsidR="000C5525" w:rsidRDefault="00E8415E" w:rsidP="00A014BA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ebdings" w:char="F067"/>
            </w:r>
            <w:r w:rsidR="00A014BA">
              <w:rPr>
                <w:rFonts w:cs="B Zar" w:hint="cs"/>
                <w:sz w:val="24"/>
                <w:szCs w:val="24"/>
                <w:u w:val="single"/>
                <w:rtl/>
              </w:rPr>
              <w:t xml:space="preserve"> سنجش و ارزشیابی</w:t>
            </w:r>
          </w:p>
        </w:tc>
      </w:tr>
      <w:tr w:rsidR="000C5525" w14:paraId="10811161" w14:textId="77777777" w:rsidTr="000C5525"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28621910" w14:textId="77777777" w:rsidR="000C5525" w:rsidRDefault="000C5525">
            <w:pPr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توضیحات مربوط به نحوه ی ادغام مصادیق سند تعالی در آموزش دانشجویان</w:t>
            </w:r>
          </w:p>
          <w:p w14:paraId="566843F1" w14:textId="159ABB86" w:rsidR="00100364" w:rsidRPr="00100364" w:rsidRDefault="00100364">
            <w:pPr>
              <w:rPr>
                <w:rFonts w:cs="B Zar"/>
                <w:color w:val="FF0000"/>
                <w:sz w:val="24"/>
                <w:szCs w:val="24"/>
                <w:u w:val="single"/>
                <w:rtl/>
              </w:rPr>
            </w:pPr>
          </w:p>
        </w:tc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7903592D" w14:textId="6942A6E7" w:rsidR="000C5525" w:rsidRPr="00887C62" w:rsidRDefault="00E8415E" w:rsidP="00A87732">
            <w:pPr>
              <w:jc w:val="both"/>
              <w:rPr>
                <w:rFonts w:ascii="Tahoma" w:hAnsi="Tahoma" w:cs="B Nazanin"/>
                <w:color w:val="000000"/>
                <w:sz w:val="20"/>
                <w:szCs w:val="20"/>
                <w:shd w:val="clear" w:color="auto" w:fill="FFFFFF"/>
                <w:rtl/>
              </w:rPr>
            </w:pP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>استفاده از ا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نترنت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و فناور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ها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چندرسانه ا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ادگ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ر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سنت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را به سمت 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ادگ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ر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الکترون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ک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سوق داده است که ا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ن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امر استفاده از روش ها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نو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ن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ارزش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اب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را جهت سنجش فراگ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ران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اجتناب ناپذ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 w:hint="eastAsia"/>
                <w:color w:val="000000"/>
                <w:shd w:val="clear" w:color="auto" w:fill="FFFFFF"/>
                <w:rtl/>
              </w:rPr>
              <w:t>ر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م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ی</w:t>
            </w:r>
            <w:r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کند.</w:t>
            </w:r>
            <w:r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 xml:space="preserve"> همچنین اخیرا</w:t>
            </w:r>
            <w:r w:rsidR="00887C62"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کاربرد آزمون مبتنی بر کامپیوتر در دانشگاه </w:t>
            </w:r>
            <w:r w:rsidR="00887C62" w:rsidRPr="00887C62">
              <w:rPr>
                <w:rFonts w:ascii="Tahoma" w:hAnsi="Tahoma" w:cs="B Nazanin" w:hint="cs"/>
                <w:color w:val="000000"/>
                <w:shd w:val="clear" w:color="auto" w:fill="FFFFFF"/>
                <w:rtl/>
              </w:rPr>
              <w:t>علوم پزشکی ایلام</w:t>
            </w:r>
            <w:r w:rsidR="00887C62" w:rsidRPr="00887C62">
              <w:rPr>
                <w:rFonts w:ascii="Tahoma" w:hAnsi="Tahoma" w:cs="B Nazanin"/>
                <w:color w:val="000000"/>
                <w:shd w:val="clear" w:color="auto" w:fill="FFFFFF"/>
                <w:rtl/>
              </w:rPr>
              <w:t xml:space="preserve"> نسبت به آزمون های سنتی بیشتر مورد توجه قرار گرفته است</w:t>
            </w:r>
            <w:r w:rsidR="00887C62" w:rsidRPr="00887C62">
              <w:rPr>
                <w:rFonts w:ascii="Tahoma" w:hAnsi="Tahoma" w:cs="B Nazanin"/>
                <w:color w:val="000000"/>
                <w:shd w:val="clear" w:color="auto" w:fill="FFFFFF"/>
              </w:rPr>
              <w:t>.</w:t>
            </w:r>
          </w:p>
        </w:tc>
      </w:tr>
      <w:tr w:rsidR="000C5525" w14:paraId="36178342" w14:textId="77777777" w:rsidTr="000C5525"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42847DCC" w14:textId="77777777" w:rsidR="000C5525" w:rsidRPr="00475427" w:rsidRDefault="000C5525" w:rsidP="000C5525">
            <w:pPr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مستندات</w:t>
            </w:r>
            <w:r w:rsidR="00100364">
              <w:rPr>
                <w:rFonts w:cs="B Zar" w:hint="cs"/>
                <w:b/>
                <w:bCs/>
                <w:sz w:val="24"/>
                <w:szCs w:val="24"/>
                <w:rtl/>
              </w:rPr>
              <w:t xml:space="preserve"> </w:t>
            </w:r>
            <w:r w:rsidR="00100364" w:rsidRPr="00100364">
              <w:rPr>
                <w:rFonts w:cs="B Zar" w:hint="cs"/>
                <w:b/>
                <w:bCs/>
                <w:color w:val="FF0000"/>
                <w:sz w:val="24"/>
                <w:szCs w:val="24"/>
                <w:rtl/>
              </w:rPr>
              <w:t>(در صورت لزوم)</w:t>
            </w:r>
          </w:p>
        </w:tc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6FDAC07E" w14:textId="77777777" w:rsidR="000C5525" w:rsidRDefault="000C5525" w:rsidP="000C5525">
            <w:pPr>
              <w:rPr>
                <w:rFonts w:cs="B Zar"/>
                <w:sz w:val="24"/>
                <w:szCs w:val="24"/>
                <w:u w:val="single"/>
                <w:rtl/>
              </w:rPr>
            </w:pPr>
          </w:p>
        </w:tc>
      </w:tr>
    </w:tbl>
    <w:p w14:paraId="73400CB6" w14:textId="77777777" w:rsidR="00FA0F45" w:rsidRDefault="00FA0F45">
      <w:pPr>
        <w:rPr>
          <w:rFonts w:cs="B Zar"/>
          <w:sz w:val="24"/>
          <w:szCs w:val="24"/>
          <w:u w:val="single"/>
          <w:rtl/>
        </w:rPr>
      </w:pPr>
    </w:p>
    <w:p w14:paraId="2D2CF692" w14:textId="77777777" w:rsidR="00685297" w:rsidRPr="00475427" w:rsidRDefault="00685297">
      <w:pPr>
        <w:rPr>
          <w:rFonts w:cs="B Zar"/>
          <w:sz w:val="24"/>
          <w:szCs w:val="24"/>
          <w:rtl/>
        </w:rPr>
      </w:pPr>
    </w:p>
    <w:tbl>
      <w:tblPr>
        <w:tblStyle w:val="TableGrid"/>
        <w:tblpPr w:leftFromText="180" w:rightFromText="180" w:vertAnchor="text" w:horzAnchor="margin" w:tblpXSpec="center" w:tblpY="-308"/>
        <w:bidiVisual/>
        <w:tblW w:w="11250" w:type="dxa"/>
        <w:tblLook w:val="04A0" w:firstRow="1" w:lastRow="0" w:firstColumn="1" w:lastColumn="0" w:noHBand="0" w:noVBand="1"/>
      </w:tblPr>
      <w:tblGrid>
        <w:gridCol w:w="728"/>
        <w:gridCol w:w="5126"/>
        <w:gridCol w:w="1706"/>
        <w:gridCol w:w="3690"/>
      </w:tblGrid>
      <w:tr w:rsidR="00EC70CB" w14:paraId="35CDB006" w14:textId="77777777" w:rsidTr="00A118D2">
        <w:tc>
          <w:tcPr>
            <w:tcW w:w="11250" w:type="dxa"/>
            <w:gridSpan w:val="4"/>
            <w:shd w:val="clear" w:color="auto" w:fill="F2F2F2" w:themeFill="background1" w:themeFillShade="F2"/>
          </w:tcPr>
          <w:p w14:paraId="7DAECBCF" w14:textId="722D49C6" w:rsidR="00EC70CB" w:rsidRPr="00FB45EA" w:rsidRDefault="00EC70CB" w:rsidP="00A118D2">
            <w:pPr>
              <w:spacing w:after="200" w:line="276" w:lineRule="auto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/>
                <w:b/>
                <w:bCs/>
                <w:sz w:val="24"/>
                <w:szCs w:val="24"/>
                <w:rtl/>
              </w:rPr>
              <w:lastRenderedPageBreak/>
              <w:t>جدول زمان بند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FB45E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رائه برنامه درس </w:t>
            </w:r>
            <w:r>
              <w:rPr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جانورشناسی مهره داران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،</w:t>
            </w:r>
            <w:r w:rsidRPr="00FB45E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ن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FB45EA">
              <w:rPr>
                <w:rFonts w:cs="B Nazanin" w:hint="eastAsia"/>
                <w:b/>
                <w:bCs/>
                <w:sz w:val="24"/>
                <w:szCs w:val="24"/>
                <w:rtl/>
              </w:rPr>
              <w:t>م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FB45EA">
              <w:rPr>
                <w:rFonts w:cs="B Nazanin" w:hint="eastAsia"/>
                <w:b/>
                <w:bCs/>
                <w:sz w:val="24"/>
                <w:szCs w:val="24"/>
                <w:rtl/>
              </w:rPr>
              <w:t>سال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اول</w:t>
            </w:r>
            <w:r w:rsidRPr="00FB45EA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سال تحص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FB45EA">
              <w:rPr>
                <w:rFonts w:cs="B Nazanin" w:hint="eastAsia"/>
                <w:b/>
                <w:bCs/>
                <w:sz w:val="24"/>
                <w:szCs w:val="24"/>
                <w:rtl/>
              </w:rPr>
              <w:t>ل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ی 140</w:t>
            </w:r>
            <w:r w:rsidR="00836644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  <w:r w:rsidRPr="00FB45EA">
              <w:rPr>
                <w:rFonts w:cs="B Nazanin"/>
                <w:b/>
                <w:bCs/>
                <w:sz w:val="24"/>
                <w:szCs w:val="24"/>
                <w:rtl/>
              </w:rPr>
              <w:t>-</w:t>
            </w: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40</w:t>
            </w:r>
            <w:r w:rsidR="00836644">
              <w:rPr>
                <w:rFonts w:cs="B Nazanin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EC70CB" w14:paraId="08122D2E" w14:textId="77777777" w:rsidTr="00A118D2">
        <w:tc>
          <w:tcPr>
            <w:tcW w:w="728" w:type="dxa"/>
            <w:shd w:val="clear" w:color="auto" w:fill="F2F2F2" w:themeFill="background1" w:themeFillShade="F2"/>
          </w:tcPr>
          <w:p w14:paraId="2EE69858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126" w:type="dxa"/>
            <w:shd w:val="clear" w:color="auto" w:fill="F2F2F2" w:themeFill="background1" w:themeFillShade="F2"/>
          </w:tcPr>
          <w:p w14:paraId="5F6F2A5B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706" w:type="dxa"/>
            <w:shd w:val="clear" w:color="auto" w:fill="F2F2F2" w:themeFill="background1" w:themeFillShade="F2"/>
          </w:tcPr>
          <w:p w14:paraId="46B8BC5A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b/>
                <w:bCs/>
                <w:sz w:val="24"/>
                <w:szCs w:val="24"/>
                <w:rtl/>
              </w:rPr>
              <w:t>مدرس</w:t>
            </w:r>
          </w:p>
        </w:tc>
        <w:tc>
          <w:tcPr>
            <w:tcW w:w="3690" w:type="dxa"/>
            <w:shd w:val="clear" w:color="auto" w:fill="F2F2F2" w:themeFill="background1" w:themeFillShade="F2"/>
          </w:tcPr>
          <w:p w14:paraId="381E93A0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rtl/>
              </w:rPr>
            </w:pPr>
            <w:r w:rsidRPr="00FB45EA">
              <w:rPr>
                <w:rFonts w:cs="B Nazanin" w:hint="cs"/>
                <w:b/>
                <w:bCs/>
                <w:rtl/>
              </w:rPr>
              <w:t>آمادگی لازم دانشجویان قبل از شروع کلاس</w:t>
            </w:r>
          </w:p>
        </w:tc>
      </w:tr>
      <w:tr w:rsidR="00EC70CB" w:rsidRPr="002246F6" w14:paraId="7AEBD8E2" w14:textId="77777777" w:rsidTr="00A118D2">
        <w:trPr>
          <w:trHeight w:val="720"/>
        </w:trPr>
        <w:tc>
          <w:tcPr>
            <w:tcW w:w="728" w:type="dxa"/>
          </w:tcPr>
          <w:p w14:paraId="3C5BFF33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126" w:type="dxa"/>
          </w:tcPr>
          <w:p w14:paraId="305A17ED" w14:textId="77777777" w:rsidR="00EC70CB" w:rsidRPr="00FB45EA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قدمه و بیان کلیات</w:t>
            </w:r>
          </w:p>
        </w:tc>
        <w:tc>
          <w:tcPr>
            <w:tcW w:w="1706" w:type="dxa"/>
          </w:tcPr>
          <w:p w14:paraId="0B54B51E" w14:textId="2D34D8D9" w:rsidR="00EC70CB" w:rsidRPr="00FB45EA" w:rsidRDefault="00206361" w:rsidP="00A118D2">
            <w:pPr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آقای علی جلیلیان</w:t>
            </w:r>
          </w:p>
        </w:tc>
        <w:tc>
          <w:tcPr>
            <w:tcW w:w="3690" w:type="dxa"/>
          </w:tcPr>
          <w:p w14:paraId="4BB50774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C70CB" w:rsidRPr="002246F6" w14:paraId="22B017C8" w14:textId="77777777" w:rsidTr="00A118D2">
        <w:tc>
          <w:tcPr>
            <w:tcW w:w="728" w:type="dxa"/>
          </w:tcPr>
          <w:p w14:paraId="44EC5DF2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5126" w:type="dxa"/>
          </w:tcPr>
          <w:p w14:paraId="3ADCF2E4" w14:textId="77777777" w:rsidR="00EC70CB" w:rsidRPr="00FB45EA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طناب داران</w:t>
            </w:r>
          </w:p>
        </w:tc>
        <w:tc>
          <w:tcPr>
            <w:tcW w:w="1706" w:type="dxa"/>
          </w:tcPr>
          <w:p w14:paraId="495EF6D6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rtl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  <w:p w14:paraId="5B3039B2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rtl/>
              </w:rPr>
            </w:pPr>
          </w:p>
          <w:p w14:paraId="64224637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  <w:rtl/>
              </w:rPr>
            </w:pPr>
          </w:p>
          <w:p w14:paraId="11ECA30B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</w:p>
        </w:tc>
        <w:tc>
          <w:tcPr>
            <w:tcW w:w="3690" w:type="dxa"/>
          </w:tcPr>
          <w:p w14:paraId="3E37A886" w14:textId="77777777" w:rsidR="00EC70CB" w:rsidRPr="00FB45EA" w:rsidRDefault="00EC70CB" w:rsidP="00A118D2">
            <w:pPr>
              <w:rPr>
                <w:rFonts w:cs="B Nazanin"/>
                <w:b/>
                <w:bCs/>
                <w:sz w:val="24"/>
                <w:szCs w:val="24"/>
              </w:rPr>
            </w:pPr>
            <w:r w:rsidRPr="00FB45EA">
              <w:rPr>
                <w:rFonts w:cs="B Nazanin" w:hint="cs"/>
                <w:b/>
                <w:bCs/>
                <w:rtl/>
              </w:rPr>
              <w:t>-مراجعه</w:t>
            </w:r>
            <w:r w:rsidRPr="00FB45EA">
              <w:rPr>
                <w:rFonts w:cs="B Nazanin"/>
                <w:b/>
                <w:bCs/>
              </w:rPr>
              <w:t xml:space="preserve"> </w:t>
            </w:r>
            <w:r w:rsidRPr="00FB45EA">
              <w:rPr>
                <w:rFonts w:cs="B Nazanin" w:hint="cs"/>
                <w:b/>
                <w:bCs/>
                <w:rtl/>
              </w:rPr>
              <w:t>به</w:t>
            </w:r>
            <w:r w:rsidRPr="00FB45EA">
              <w:rPr>
                <w:rFonts w:cs="B Nazanin"/>
                <w:b/>
                <w:bCs/>
              </w:rPr>
              <w:t xml:space="preserve"> </w:t>
            </w:r>
            <w:r w:rsidRPr="00FB45EA">
              <w:rPr>
                <w:rFonts w:cs="B Nazanin" w:hint="cs"/>
                <w:b/>
                <w:bCs/>
                <w:rtl/>
              </w:rPr>
              <w:t>منابع معرفی</w:t>
            </w:r>
            <w:r w:rsidRPr="00FB45EA">
              <w:rPr>
                <w:rFonts w:cs="B Nazanin"/>
                <w:b/>
                <w:bCs/>
              </w:rPr>
              <w:t xml:space="preserve"> </w:t>
            </w:r>
            <w:r w:rsidRPr="00FB45EA">
              <w:rPr>
                <w:rFonts w:cs="B Nazanin" w:hint="cs"/>
                <w:b/>
                <w:bCs/>
                <w:rtl/>
              </w:rPr>
              <w:t>شده</w:t>
            </w:r>
            <w:r w:rsidRPr="00FB45EA">
              <w:rPr>
                <w:rFonts w:cs="B Nazanin"/>
                <w:b/>
                <w:bCs/>
              </w:rPr>
              <w:t xml:space="preserve"> </w:t>
            </w:r>
            <w:r w:rsidRPr="00FB45EA">
              <w:rPr>
                <w:rFonts w:cs="B Nazanin" w:hint="cs"/>
                <w:b/>
                <w:bCs/>
                <w:rtl/>
              </w:rPr>
              <w:t>در ابتدای</w:t>
            </w:r>
            <w:r w:rsidRPr="00FB45EA">
              <w:rPr>
                <w:rFonts w:cs="B Nazanin"/>
                <w:b/>
                <w:bCs/>
              </w:rPr>
              <w:t xml:space="preserve"> </w:t>
            </w:r>
            <w:r w:rsidRPr="00FB45EA">
              <w:rPr>
                <w:rFonts w:cs="B Nazanin" w:hint="cs"/>
                <w:b/>
                <w:bCs/>
                <w:rtl/>
              </w:rPr>
              <w:t>ترم و مطالعه در زمینه موضوعاتی که تدریس خواهد شد.</w:t>
            </w:r>
          </w:p>
          <w:p w14:paraId="7848FA1D" w14:textId="77777777" w:rsidR="00EC70CB" w:rsidRPr="00FB45EA" w:rsidRDefault="00EC70CB" w:rsidP="00A118D2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b/>
                <w:bCs/>
                <w:rtl/>
              </w:rPr>
              <w:t>-مطالعه مطالب جلسات قبل</w:t>
            </w:r>
          </w:p>
        </w:tc>
      </w:tr>
      <w:tr w:rsidR="00EC70CB" w:rsidRPr="002246F6" w14:paraId="637DE162" w14:textId="77777777" w:rsidTr="00A118D2">
        <w:tc>
          <w:tcPr>
            <w:tcW w:w="728" w:type="dxa"/>
          </w:tcPr>
          <w:p w14:paraId="588D2733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5126" w:type="dxa"/>
          </w:tcPr>
          <w:p w14:paraId="3A25BDAC" w14:textId="77777777" w:rsidR="00EC70CB" w:rsidRPr="00FB45EA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اهی ها</w:t>
            </w:r>
          </w:p>
        </w:tc>
        <w:tc>
          <w:tcPr>
            <w:tcW w:w="1706" w:type="dxa"/>
          </w:tcPr>
          <w:p w14:paraId="54EA49C6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  <w:tc>
          <w:tcPr>
            <w:tcW w:w="3690" w:type="dxa"/>
          </w:tcPr>
          <w:p w14:paraId="3B1D060D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</w:tr>
      <w:tr w:rsidR="00EC70CB" w:rsidRPr="002246F6" w14:paraId="42F02584" w14:textId="77777777" w:rsidTr="00A118D2">
        <w:tc>
          <w:tcPr>
            <w:tcW w:w="728" w:type="dxa"/>
          </w:tcPr>
          <w:p w14:paraId="6F3C636F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5126" w:type="dxa"/>
          </w:tcPr>
          <w:p w14:paraId="7ABF9CAC" w14:textId="77777777" w:rsidR="00EC70CB" w:rsidRPr="00FB45EA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خزندگان</w:t>
            </w:r>
          </w:p>
        </w:tc>
        <w:tc>
          <w:tcPr>
            <w:tcW w:w="1706" w:type="dxa"/>
          </w:tcPr>
          <w:p w14:paraId="23EA5C5C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  <w:tc>
          <w:tcPr>
            <w:tcW w:w="3690" w:type="dxa"/>
          </w:tcPr>
          <w:p w14:paraId="70E60239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</w:tr>
      <w:tr w:rsidR="00EC70CB" w:rsidRPr="002246F6" w14:paraId="48655AEA" w14:textId="77777777" w:rsidTr="00A118D2">
        <w:tc>
          <w:tcPr>
            <w:tcW w:w="728" w:type="dxa"/>
          </w:tcPr>
          <w:p w14:paraId="11DC0682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5126" w:type="dxa"/>
          </w:tcPr>
          <w:p w14:paraId="40F25CA1" w14:textId="77777777" w:rsidR="00EC70CB" w:rsidRPr="00FB45EA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پرندگان</w:t>
            </w:r>
          </w:p>
        </w:tc>
        <w:tc>
          <w:tcPr>
            <w:tcW w:w="1706" w:type="dxa"/>
          </w:tcPr>
          <w:p w14:paraId="2CD85731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  <w:tc>
          <w:tcPr>
            <w:tcW w:w="3690" w:type="dxa"/>
          </w:tcPr>
          <w:p w14:paraId="0295D051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</w:tr>
      <w:tr w:rsidR="00EC70CB" w:rsidRPr="002246F6" w14:paraId="276A3A15" w14:textId="77777777" w:rsidTr="00A118D2">
        <w:tc>
          <w:tcPr>
            <w:tcW w:w="728" w:type="dxa"/>
          </w:tcPr>
          <w:p w14:paraId="735D9248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5126" w:type="dxa"/>
          </w:tcPr>
          <w:p w14:paraId="67C1CBBD" w14:textId="77777777" w:rsidR="00EC70CB" w:rsidRPr="00FB45EA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پستان داران</w:t>
            </w:r>
          </w:p>
        </w:tc>
        <w:tc>
          <w:tcPr>
            <w:tcW w:w="1706" w:type="dxa"/>
          </w:tcPr>
          <w:p w14:paraId="10B20DF8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  <w:tc>
          <w:tcPr>
            <w:tcW w:w="3690" w:type="dxa"/>
          </w:tcPr>
          <w:p w14:paraId="19CEA3AF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</w:tr>
      <w:tr w:rsidR="00EC70CB" w:rsidRPr="002246F6" w14:paraId="40657746" w14:textId="77777777" w:rsidTr="00A118D2">
        <w:tc>
          <w:tcPr>
            <w:tcW w:w="728" w:type="dxa"/>
          </w:tcPr>
          <w:p w14:paraId="3142F260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5126" w:type="dxa"/>
          </w:tcPr>
          <w:p w14:paraId="70590FEF" w14:textId="77777777" w:rsidR="00EC70CB" w:rsidRPr="00FB45EA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فعالیت های حیات (حفاظت، حمایت و حرکت)</w:t>
            </w:r>
          </w:p>
        </w:tc>
        <w:tc>
          <w:tcPr>
            <w:tcW w:w="1706" w:type="dxa"/>
          </w:tcPr>
          <w:p w14:paraId="23C53378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  <w:tc>
          <w:tcPr>
            <w:tcW w:w="3690" w:type="dxa"/>
          </w:tcPr>
          <w:p w14:paraId="5F544EF2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</w:tr>
      <w:tr w:rsidR="00EC70CB" w:rsidRPr="002246F6" w14:paraId="6BDC6D5A" w14:textId="77777777" w:rsidTr="00A118D2">
        <w:trPr>
          <w:trHeight w:val="522"/>
        </w:trPr>
        <w:tc>
          <w:tcPr>
            <w:tcW w:w="728" w:type="dxa"/>
          </w:tcPr>
          <w:p w14:paraId="0F9D9EB6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5EA">
              <w:rPr>
                <w:rFonts w:cs="B Nazanin" w:hint="cs"/>
                <w:sz w:val="24"/>
                <w:szCs w:val="24"/>
                <w:rtl/>
              </w:rPr>
              <w:t>8</w:t>
            </w:r>
          </w:p>
          <w:p w14:paraId="2CDE5D46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5126" w:type="dxa"/>
          </w:tcPr>
          <w:p w14:paraId="69ACFFE6" w14:textId="77777777" w:rsidR="00EC70CB" w:rsidRPr="00FB45EA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ایعات درونی و تنفس در مهره داران</w:t>
            </w:r>
          </w:p>
        </w:tc>
        <w:tc>
          <w:tcPr>
            <w:tcW w:w="1706" w:type="dxa"/>
          </w:tcPr>
          <w:p w14:paraId="2CE2009C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  <w:tc>
          <w:tcPr>
            <w:tcW w:w="3690" w:type="dxa"/>
          </w:tcPr>
          <w:p w14:paraId="753E2348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FB45EA">
              <w:rPr>
                <w:rFonts w:cs="B Nazanin"/>
                <w:b/>
                <w:bCs/>
              </w:rPr>
              <w:t>"</w:t>
            </w:r>
          </w:p>
        </w:tc>
      </w:tr>
      <w:tr w:rsidR="00EC70CB" w:rsidRPr="002246F6" w14:paraId="741E47A7" w14:textId="77777777" w:rsidTr="00A118D2">
        <w:tc>
          <w:tcPr>
            <w:tcW w:w="728" w:type="dxa"/>
          </w:tcPr>
          <w:p w14:paraId="025BFAA1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9</w:t>
            </w:r>
          </w:p>
        </w:tc>
        <w:tc>
          <w:tcPr>
            <w:tcW w:w="5126" w:type="dxa"/>
          </w:tcPr>
          <w:p w14:paraId="1DAA9961" w14:textId="77777777" w:rsidR="00EC70CB" w:rsidRPr="00AD23BB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تغذیه و گوارش در مهره داران</w:t>
            </w:r>
          </w:p>
        </w:tc>
        <w:tc>
          <w:tcPr>
            <w:tcW w:w="1706" w:type="dxa"/>
          </w:tcPr>
          <w:p w14:paraId="34CADC22" w14:textId="77777777" w:rsidR="00EC70CB" w:rsidRPr="004F5164" w:rsidRDefault="00EC70CB" w:rsidP="00A118D2">
            <w:pPr>
              <w:jc w:val="center"/>
            </w:pPr>
            <w:r w:rsidRPr="004F5164">
              <w:t>"</w:t>
            </w:r>
          </w:p>
        </w:tc>
        <w:tc>
          <w:tcPr>
            <w:tcW w:w="3690" w:type="dxa"/>
          </w:tcPr>
          <w:p w14:paraId="656BD02D" w14:textId="77777777" w:rsidR="00EC70CB" w:rsidRPr="004F5164" w:rsidRDefault="00EC70CB" w:rsidP="00A118D2">
            <w:pPr>
              <w:jc w:val="center"/>
            </w:pPr>
            <w:r w:rsidRPr="004F5164">
              <w:t>"</w:t>
            </w:r>
          </w:p>
        </w:tc>
      </w:tr>
      <w:tr w:rsidR="00EC70CB" w:rsidRPr="002246F6" w14:paraId="51C8CEA0" w14:textId="77777777" w:rsidTr="00A118D2">
        <w:tc>
          <w:tcPr>
            <w:tcW w:w="728" w:type="dxa"/>
          </w:tcPr>
          <w:p w14:paraId="48AFD4CB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0</w:t>
            </w:r>
          </w:p>
        </w:tc>
        <w:tc>
          <w:tcPr>
            <w:tcW w:w="5126" w:type="dxa"/>
          </w:tcPr>
          <w:p w14:paraId="1C8344CB" w14:textId="77777777" w:rsidR="00EC70CB" w:rsidRPr="00AD23BB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هماهنگی عصبی در مهره داران</w:t>
            </w:r>
          </w:p>
        </w:tc>
        <w:tc>
          <w:tcPr>
            <w:tcW w:w="1706" w:type="dxa"/>
          </w:tcPr>
          <w:p w14:paraId="72F2D970" w14:textId="77777777" w:rsidR="00EC70CB" w:rsidRPr="004F5164" w:rsidRDefault="00EC70CB" w:rsidP="00A118D2">
            <w:pPr>
              <w:jc w:val="center"/>
            </w:pPr>
            <w:r w:rsidRPr="004F5164">
              <w:t>"</w:t>
            </w:r>
          </w:p>
        </w:tc>
        <w:tc>
          <w:tcPr>
            <w:tcW w:w="3690" w:type="dxa"/>
          </w:tcPr>
          <w:p w14:paraId="698C98A5" w14:textId="77777777" w:rsidR="00EC70CB" w:rsidRPr="004F5164" w:rsidRDefault="00EC70CB" w:rsidP="00A118D2">
            <w:pPr>
              <w:jc w:val="center"/>
            </w:pPr>
            <w:r w:rsidRPr="004F5164">
              <w:t>"</w:t>
            </w:r>
          </w:p>
        </w:tc>
      </w:tr>
      <w:tr w:rsidR="00EC70CB" w:rsidRPr="002246F6" w14:paraId="13056B9C" w14:textId="77777777" w:rsidTr="00A118D2">
        <w:tc>
          <w:tcPr>
            <w:tcW w:w="728" w:type="dxa"/>
          </w:tcPr>
          <w:p w14:paraId="1FABC46A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1</w:t>
            </w:r>
          </w:p>
        </w:tc>
        <w:tc>
          <w:tcPr>
            <w:tcW w:w="5126" w:type="dxa"/>
          </w:tcPr>
          <w:p w14:paraId="1B9AECC1" w14:textId="77777777" w:rsidR="00EC70CB" w:rsidRPr="00AD23BB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هماهنگی شیمیایی در مهره داران</w:t>
            </w:r>
          </w:p>
        </w:tc>
        <w:tc>
          <w:tcPr>
            <w:tcW w:w="1706" w:type="dxa"/>
          </w:tcPr>
          <w:p w14:paraId="21795E37" w14:textId="77777777" w:rsidR="00EC70CB" w:rsidRPr="004F5164" w:rsidRDefault="00EC70CB" w:rsidP="00A118D2">
            <w:pPr>
              <w:jc w:val="center"/>
            </w:pPr>
            <w:r w:rsidRPr="004F5164">
              <w:t>"</w:t>
            </w:r>
          </w:p>
        </w:tc>
        <w:tc>
          <w:tcPr>
            <w:tcW w:w="3690" w:type="dxa"/>
          </w:tcPr>
          <w:p w14:paraId="48201D00" w14:textId="77777777" w:rsidR="00EC70CB" w:rsidRPr="004F5164" w:rsidRDefault="00EC70CB" w:rsidP="00A118D2">
            <w:pPr>
              <w:jc w:val="center"/>
            </w:pPr>
            <w:r w:rsidRPr="004F5164">
              <w:t>"</w:t>
            </w:r>
          </w:p>
        </w:tc>
      </w:tr>
      <w:tr w:rsidR="00EC70CB" w:rsidRPr="002246F6" w14:paraId="49CCEE1A" w14:textId="77777777" w:rsidTr="00A118D2">
        <w:tc>
          <w:tcPr>
            <w:tcW w:w="728" w:type="dxa"/>
          </w:tcPr>
          <w:p w14:paraId="51FDF4A5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2</w:t>
            </w:r>
          </w:p>
        </w:tc>
        <w:tc>
          <w:tcPr>
            <w:tcW w:w="5126" w:type="dxa"/>
          </w:tcPr>
          <w:p w14:paraId="169F47E5" w14:textId="77777777" w:rsidR="00EC70CB" w:rsidRPr="00AD23BB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ایمنی در مهره داران</w:t>
            </w:r>
          </w:p>
        </w:tc>
        <w:tc>
          <w:tcPr>
            <w:tcW w:w="1706" w:type="dxa"/>
          </w:tcPr>
          <w:p w14:paraId="7795C985" w14:textId="77777777" w:rsidR="00EC70CB" w:rsidRPr="004F5164" w:rsidRDefault="00EC70CB" w:rsidP="00A118D2">
            <w:pPr>
              <w:jc w:val="center"/>
            </w:pPr>
            <w:r w:rsidRPr="004F5164">
              <w:t>"</w:t>
            </w:r>
          </w:p>
        </w:tc>
        <w:tc>
          <w:tcPr>
            <w:tcW w:w="3690" w:type="dxa"/>
          </w:tcPr>
          <w:p w14:paraId="4860EF66" w14:textId="77777777" w:rsidR="00EC70CB" w:rsidRPr="004F5164" w:rsidRDefault="00EC70CB" w:rsidP="00A118D2">
            <w:pPr>
              <w:jc w:val="center"/>
            </w:pPr>
            <w:r w:rsidRPr="004F5164">
              <w:t>"</w:t>
            </w:r>
          </w:p>
        </w:tc>
      </w:tr>
      <w:tr w:rsidR="00EC70CB" w:rsidRPr="002246F6" w14:paraId="11CA97D1" w14:textId="77777777" w:rsidTr="00A118D2">
        <w:tc>
          <w:tcPr>
            <w:tcW w:w="728" w:type="dxa"/>
          </w:tcPr>
          <w:p w14:paraId="55D73150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3</w:t>
            </w:r>
          </w:p>
        </w:tc>
        <w:tc>
          <w:tcPr>
            <w:tcW w:w="5126" w:type="dxa"/>
          </w:tcPr>
          <w:p w14:paraId="3B8BAA0C" w14:textId="77777777" w:rsidR="00EC70CB" w:rsidRPr="00AD23BB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رفتار جانوری در مهره داران</w:t>
            </w:r>
          </w:p>
        </w:tc>
        <w:tc>
          <w:tcPr>
            <w:tcW w:w="1706" w:type="dxa"/>
          </w:tcPr>
          <w:p w14:paraId="78075BFB" w14:textId="77777777" w:rsidR="00EC70CB" w:rsidRPr="004F5164" w:rsidRDefault="00EC70CB" w:rsidP="00A118D2">
            <w:pPr>
              <w:jc w:val="center"/>
            </w:pPr>
            <w:r w:rsidRPr="004F5164">
              <w:t>"</w:t>
            </w:r>
          </w:p>
        </w:tc>
        <w:tc>
          <w:tcPr>
            <w:tcW w:w="3690" w:type="dxa"/>
          </w:tcPr>
          <w:p w14:paraId="4D60B347" w14:textId="77777777" w:rsidR="00EC70CB" w:rsidRPr="004F5164" w:rsidRDefault="00EC70CB" w:rsidP="00A118D2">
            <w:pPr>
              <w:jc w:val="center"/>
            </w:pPr>
            <w:r w:rsidRPr="004F5164">
              <w:t>"</w:t>
            </w:r>
          </w:p>
        </w:tc>
      </w:tr>
      <w:tr w:rsidR="00EC70CB" w:rsidRPr="002246F6" w14:paraId="3D9E9F08" w14:textId="77777777" w:rsidTr="00A118D2">
        <w:tc>
          <w:tcPr>
            <w:tcW w:w="728" w:type="dxa"/>
          </w:tcPr>
          <w:p w14:paraId="242EEB6B" w14:textId="77777777" w:rsidR="00EC70CB" w:rsidRPr="00FB45EA" w:rsidRDefault="00EC70CB" w:rsidP="00A118D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4</w:t>
            </w:r>
          </w:p>
        </w:tc>
        <w:tc>
          <w:tcPr>
            <w:tcW w:w="5126" w:type="dxa"/>
          </w:tcPr>
          <w:p w14:paraId="370A2E14" w14:textId="77777777" w:rsidR="00EC70CB" w:rsidRPr="00AD23BB" w:rsidRDefault="00EC70CB" w:rsidP="00A118D2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بوم شناسی جانوری</w:t>
            </w:r>
          </w:p>
        </w:tc>
        <w:tc>
          <w:tcPr>
            <w:tcW w:w="1706" w:type="dxa"/>
          </w:tcPr>
          <w:p w14:paraId="1C9696AD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B65D3D">
              <w:rPr>
                <w:rFonts w:cs="B Nazanin"/>
                <w:b/>
                <w:bCs/>
                <w:rtl/>
              </w:rPr>
              <w:t>"</w:t>
            </w:r>
          </w:p>
        </w:tc>
        <w:tc>
          <w:tcPr>
            <w:tcW w:w="3690" w:type="dxa"/>
          </w:tcPr>
          <w:p w14:paraId="581F236B" w14:textId="77777777" w:rsidR="00EC70CB" w:rsidRPr="00FB45EA" w:rsidRDefault="00EC70CB" w:rsidP="00A118D2">
            <w:pPr>
              <w:jc w:val="center"/>
              <w:rPr>
                <w:rFonts w:cs="B Nazanin"/>
                <w:b/>
                <w:bCs/>
              </w:rPr>
            </w:pPr>
            <w:r w:rsidRPr="00B65D3D">
              <w:rPr>
                <w:rFonts w:cs="B Nazanin"/>
                <w:b/>
                <w:bCs/>
                <w:rtl/>
              </w:rPr>
              <w:t>"</w:t>
            </w:r>
          </w:p>
        </w:tc>
      </w:tr>
    </w:tbl>
    <w:p w14:paraId="30FC1A14" w14:textId="77777777" w:rsidR="000B775C" w:rsidRDefault="000B775C">
      <w:pPr>
        <w:rPr>
          <w:rFonts w:cs="B Zar"/>
          <w:sz w:val="24"/>
          <w:szCs w:val="24"/>
          <w:u w:val="single"/>
          <w:rtl/>
        </w:rPr>
      </w:pPr>
    </w:p>
    <w:p w14:paraId="52813F57" w14:textId="77777777" w:rsidR="00726F46" w:rsidRDefault="00726F46">
      <w:pPr>
        <w:rPr>
          <w:rFonts w:cs="B Zar"/>
          <w:sz w:val="24"/>
          <w:szCs w:val="24"/>
          <w:u w:val="single"/>
          <w:rtl/>
        </w:rPr>
      </w:pPr>
    </w:p>
    <w:p w14:paraId="4367D0C9" w14:textId="77777777" w:rsidR="00726F46" w:rsidRDefault="00726F46">
      <w:pPr>
        <w:rPr>
          <w:rFonts w:cs="B Zar"/>
          <w:sz w:val="24"/>
          <w:szCs w:val="24"/>
          <w:u w:val="single"/>
          <w:rtl/>
        </w:rPr>
      </w:pPr>
    </w:p>
    <w:p w14:paraId="34C55A64" w14:textId="77777777" w:rsidR="000D74C1" w:rsidRPr="002246F6" w:rsidRDefault="000D74C1">
      <w:pPr>
        <w:rPr>
          <w:rFonts w:cs="B Zar"/>
          <w:sz w:val="24"/>
          <w:szCs w:val="24"/>
        </w:rPr>
      </w:pPr>
    </w:p>
    <w:sectPr w:rsidR="000D74C1" w:rsidRPr="002246F6" w:rsidSect="000D74C1">
      <w:pgSz w:w="11906" w:h="16838"/>
      <w:pgMar w:top="1440" w:right="1440" w:bottom="993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3B474A" w14:textId="77777777" w:rsidR="00C241E8" w:rsidRDefault="00C241E8" w:rsidP="000D74C1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639ECED4" w14:textId="77777777" w:rsidR="00C241E8" w:rsidRDefault="00C241E8" w:rsidP="000D74C1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A7497" w14:textId="77777777" w:rsidR="00C241E8" w:rsidRDefault="00C241E8" w:rsidP="000D74C1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4272F5DE" w14:textId="77777777" w:rsidR="00C241E8" w:rsidRDefault="00C241E8" w:rsidP="000D74C1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4657B"/>
    <w:multiLevelType w:val="hybridMultilevel"/>
    <w:tmpl w:val="CDC47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E4D62"/>
    <w:multiLevelType w:val="hybridMultilevel"/>
    <w:tmpl w:val="CBFE5270"/>
    <w:lvl w:ilvl="0" w:tplc="D9C03AA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6062D"/>
    <w:multiLevelType w:val="hybridMultilevel"/>
    <w:tmpl w:val="4DBA3256"/>
    <w:lvl w:ilvl="0" w:tplc="738C4D00"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CE65EA"/>
    <w:multiLevelType w:val="hybridMultilevel"/>
    <w:tmpl w:val="0128BA6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341670AF"/>
    <w:multiLevelType w:val="hybridMultilevel"/>
    <w:tmpl w:val="4E849FE8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34D04C43"/>
    <w:multiLevelType w:val="hybridMultilevel"/>
    <w:tmpl w:val="CD561722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3C647F2D"/>
    <w:multiLevelType w:val="hybridMultilevel"/>
    <w:tmpl w:val="DE9A336A"/>
    <w:lvl w:ilvl="0" w:tplc="950681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D26F39"/>
    <w:multiLevelType w:val="hybridMultilevel"/>
    <w:tmpl w:val="47F4D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D5395E"/>
    <w:multiLevelType w:val="hybridMultilevel"/>
    <w:tmpl w:val="87706F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F474FA"/>
    <w:multiLevelType w:val="hybridMultilevel"/>
    <w:tmpl w:val="C8DADE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384065"/>
    <w:multiLevelType w:val="hybridMultilevel"/>
    <w:tmpl w:val="4BB85204"/>
    <w:lvl w:ilvl="0" w:tplc="03A65D1A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616799">
    <w:abstractNumId w:val="1"/>
  </w:num>
  <w:num w:numId="2" w16cid:durableId="323972229">
    <w:abstractNumId w:val="7"/>
  </w:num>
  <w:num w:numId="3" w16cid:durableId="987369213">
    <w:abstractNumId w:val="2"/>
  </w:num>
  <w:num w:numId="4" w16cid:durableId="420151711">
    <w:abstractNumId w:val="10"/>
  </w:num>
  <w:num w:numId="5" w16cid:durableId="2145270631">
    <w:abstractNumId w:val="5"/>
  </w:num>
  <w:num w:numId="6" w16cid:durableId="1815952538">
    <w:abstractNumId w:val="4"/>
  </w:num>
  <w:num w:numId="7" w16cid:durableId="153299535">
    <w:abstractNumId w:val="8"/>
  </w:num>
  <w:num w:numId="8" w16cid:durableId="540749392">
    <w:abstractNumId w:val="9"/>
  </w:num>
  <w:num w:numId="9" w16cid:durableId="603417309">
    <w:abstractNumId w:val="0"/>
  </w:num>
  <w:num w:numId="10" w16cid:durableId="262154434">
    <w:abstractNumId w:val="6"/>
  </w:num>
  <w:num w:numId="11" w16cid:durableId="12262582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BRKWhuamhiYmhko6SsGpxcWZ+XkgBUa1AHeOiAUsAAAA"/>
  </w:docVars>
  <w:rsids>
    <w:rsidRoot w:val="00F55445"/>
    <w:rsid w:val="00045E64"/>
    <w:rsid w:val="00095AF3"/>
    <w:rsid w:val="000B775C"/>
    <w:rsid w:val="000C5525"/>
    <w:rsid w:val="000D74C1"/>
    <w:rsid w:val="00100364"/>
    <w:rsid w:val="00103723"/>
    <w:rsid w:val="00175799"/>
    <w:rsid w:val="001B64AA"/>
    <w:rsid w:val="001D25DF"/>
    <w:rsid w:val="001F7801"/>
    <w:rsid w:val="00206361"/>
    <w:rsid w:val="002246F6"/>
    <w:rsid w:val="0022742C"/>
    <w:rsid w:val="00245740"/>
    <w:rsid w:val="00255431"/>
    <w:rsid w:val="00307B6C"/>
    <w:rsid w:val="00317AB7"/>
    <w:rsid w:val="003A2CBA"/>
    <w:rsid w:val="003B3251"/>
    <w:rsid w:val="00475427"/>
    <w:rsid w:val="00487416"/>
    <w:rsid w:val="00513D93"/>
    <w:rsid w:val="0052764F"/>
    <w:rsid w:val="00581FFB"/>
    <w:rsid w:val="005B18EB"/>
    <w:rsid w:val="005D3797"/>
    <w:rsid w:val="005F1D8F"/>
    <w:rsid w:val="0067212F"/>
    <w:rsid w:val="006747B0"/>
    <w:rsid w:val="00680B74"/>
    <w:rsid w:val="00685297"/>
    <w:rsid w:val="00726F46"/>
    <w:rsid w:val="007415AF"/>
    <w:rsid w:val="007A5A9C"/>
    <w:rsid w:val="007B48FF"/>
    <w:rsid w:val="007D32C8"/>
    <w:rsid w:val="00836644"/>
    <w:rsid w:val="00864F8F"/>
    <w:rsid w:val="00887C62"/>
    <w:rsid w:val="00891F17"/>
    <w:rsid w:val="00893A6C"/>
    <w:rsid w:val="00903365"/>
    <w:rsid w:val="00911050"/>
    <w:rsid w:val="009141AD"/>
    <w:rsid w:val="009333BC"/>
    <w:rsid w:val="00986CAA"/>
    <w:rsid w:val="009B700C"/>
    <w:rsid w:val="009D2FBD"/>
    <w:rsid w:val="009F5809"/>
    <w:rsid w:val="00A014BA"/>
    <w:rsid w:val="00A0785F"/>
    <w:rsid w:val="00A50B50"/>
    <w:rsid w:val="00A87732"/>
    <w:rsid w:val="00A87829"/>
    <w:rsid w:val="00AB197B"/>
    <w:rsid w:val="00AE2337"/>
    <w:rsid w:val="00B36855"/>
    <w:rsid w:val="00B65244"/>
    <w:rsid w:val="00B77281"/>
    <w:rsid w:val="00BB266E"/>
    <w:rsid w:val="00C00BAA"/>
    <w:rsid w:val="00C1115D"/>
    <w:rsid w:val="00C241E8"/>
    <w:rsid w:val="00CB0525"/>
    <w:rsid w:val="00CB36A0"/>
    <w:rsid w:val="00CB4FCA"/>
    <w:rsid w:val="00D112B6"/>
    <w:rsid w:val="00D20A87"/>
    <w:rsid w:val="00D84D78"/>
    <w:rsid w:val="00DB487E"/>
    <w:rsid w:val="00DF2B78"/>
    <w:rsid w:val="00E16587"/>
    <w:rsid w:val="00E22A85"/>
    <w:rsid w:val="00E453C8"/>
    <w:rsid w:val="00E513B8"/>
    <w:rsid w:val="00E8415E"/>
    <w:rsid w:val="00EC70CB"/>
    <w:rsid w:val="00ED0911"/>
    <w:rsid w:val="00F0380E"/>
    <w:rsid w:val="00F55445"/>
    <w:rsid w:val="00F55B5F"/>
    <w:rsid w:val="00F609BA"/>
    <w:rsid w:val="00FA0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7817AEA3"/>
  <w15:docId w15:val="{AEF86279-9F0F-4CF9-83CB-B2D0D149F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552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3B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513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D74C1"/>
  </w:style>
  <w:style w:type="paragraph" w:styleId="Footer">
    <w:name w:val="footer"/>
    <w:basedOn w:val="Normal"/>
    <w:link w:val="FooterChar"/>
    <w:uiPriority w:val="99"/>
    <w:semiHidden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D74C1"/>
  </w:style>
  <w:style w:type="table" w:customStyle="1" w:styleId="TableGrid1">
    <w:name w:val="Table Grid1"/>
    <w:basedOn w:val="TableNormal"/>
    <w:next w:val="TableGrid"/>
    <w:uiPriority w:val="59"/>
    <w:rsid w:val="00F609BA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03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BF06B9-FE27-4537-85FA-C8F0B85F4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4</Pages>
  <Words>641</Words>
  <Characters>365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K</Company>
  <LinksUpToDate>false</LinksUpToDate>
  <CharactersWithSpaces>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rteza</cp:lastModifiedBy>
  <cp:revision>39</cp:revision>
  <dcterms:created xsi:type="dcterms:W3CDTF">2011-10-15T09:43:00Z</dcterms:created>
  <dcterms:modified xsi:type="dcterms:W3CDTF">2025-10-11T16:25:00Z</dcterms:modified>
</cp:coreProperties>
</file>